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14CD2" w14:textId="4CAE9C29" w:rsidR="00272B91" w:rsidRPr="000C0B10" w:rsidRDefault="00272B91" w:rsidP="005142F4">
      <w:pPr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SFig. 1</w:t>
      </w:r>
    </w:p>
    <w:p w14:paraId="077CEE48" w14:textId="34727AAC" w:rsidR="00272B91" w:rsidRPr="000C0B10" w:rsidRDefault="00272B91" w:rsidP="003A66F2">
      <w:pPr>
        <w:kinsoku w:val="0"/>
        <w:overflowPunct w:val="0"/>
        <w:spacing w:line="360" w:lineRule="auto"/>
        <w:rPr>
          <w:rFonts w:ascii="Times New Roman" w:eastAsia="ＭＳ Ｐゴシック" w:hAnsi="Times New Roman" w:cs="Times New Roman"/>
          <w:b/>
          <w:color w:val="000000" w:themeColor="text1"/>
          <w:sz w:val="24"/>
          <w:szCs w:val="24"/>
        </w:rPr>
      </w:pPr>
      <w:r w:rsidRPr="000C0B10">
        <w:rPr>
          <w:rFonts w:ascii="Times New Roman" w:eastAsia="ＭＳ Ｐゴシック" w:hAnsi="Times New Roman" w:cs="Times New Roman"/>
          <w:b/>
          <w:color w:val="000000" w:themeColor="text1"/>
          <w:sz w:val="24"/>
          <w:szCs w:val="24"/>
        </w:rPr>
        <w:t xml:space="preserve">Changes in plasma GLP-1 concentrations after oral administration of dextrin </w:t>
      </w:r>
      <w:r w:rsidR="00E336F9" w:rsidRPr="000C0B10">
        <w:rPr>
          <w:rFonts w:ascii="Times New Roman" w:eastAsia="ＭＳ Ｐゴシック" w:hAnsi="Times New Roman" w:cs="Times New Roman"/>
          <w:b/>
          <w:color w:val="000000" w:themeColor="text1"/>
          <w:sz w:val="24"/>
          <w:szCs w:val="24"/>
        </w:rPr>
        <w:t xml:space="preserve">or </w:t>
      </w:r>
      <w:r w:rsidRPr="000C0B10">
        <w:rPr>
          <w:rFonts w:ascii="Times New Roman" w:eastAsia="ＭＳ Ｐゴシック" w:hAnsi="Times New Roman" w:cs="Times New Roman"/>
          <w:b/>
          <w:color w:val="000000" w:themeColor="text1"/>
          <w:sz w:val="24"/>
          <w:szCs w:val="24"/>
        </w:rPr>
        <w:t>whey protein</w:t>
      </w:r>
      <w:r w:rsidR="00E336F9" w:rsidRPr="000C0B10">
        <w:rPr>
          <w:rFonts w:ascii="Times New Roman" w:eastAsia="ＭＳ Ｐゴシック" w:hAnsi="Times New Roman" w:cs="Times New Roman"/>
          <w:b/>
          <w:color w:val="000000" w:themeColor="text1"/>
          <w:sz w:val="24"/>
          <w:szCs w:val="24"/>
        </w:rPr>
        <w:t>,</w:t>
      </w:r>
      <w:r w:rsidRPr="000C0B10">
        <w:rPr>
          <w:rFonts w:ascii="Times New Roman" w:eastAsia="ＭＳ Ｐゴシック" w:hAnsi="Times New Roman" w:cs="Times New Roman"/>
          <w:b/>
          <w:color w:val="000000" w:themeColor="text1"/>
          <w:sz w:val="24"/>
          <w:szCs w:val="24"/>
        </w:rPr>
        <w:t xml:space="preserve"> with or without sitagliptin treatment. </w:t>
      </w:r>
    </w:p>
    <w:p w14:paraId="5ECDF966" w14:textId="21EE4D57" w:rsidR="00272B91" w:rsidRPr="000C0B10" w:rsidRDefault="00272B91" w:rsidP="003A66F2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(A and B) Changes in plasma GLP-1 concentrations </w:t>
      </w:r>
      <w:r w:rsidR="00975766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from </w:t>
      </w:r>
      <w:r w:rsidR="00511B19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the </w:t>
      </w:r>
      <w:r w:rsidR="00975766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basal (0 min) value</w:t>
      </w:r>
      <w:r w:rsidR="007248C5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.</w:t>
      </w:r>
      <w:r w:rsidR="00975766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</w:t>
      </w:r>
      <w:r w:rsidR="007248C5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Rats were</w:t>
      </w:r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oral</w:t>
      </w:r>
      <w:r w:rsidR="007248C5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ly</w:t>
      </w:r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</w:t>
      </w:r>
      <w:r w:rsidR="00C415E5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given</w:t>
      </w:r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whey protein</w:t>
      </w:r>
      <w:r w:rsidR="006E2E6C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(2 g/10 mL/kg)</w:t>
      </w:r>
      <w:r w:rsidR="00C415E5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or</w:t>
      </w:r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dextrin </w:t>
      </w:r>
      <w:r w:rsidR="006E2E6C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(2 g/10 mL/kg)</w:t>
      </w:r>
      <w:r w:rsidR="00E336F9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,</w:t>
      </w:r>
      <w:r w:rsidR="006E2E6C"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 xml:space="preserve"> </w:t>
      </w:r>
      <w:r w:rsidRPr="000C0B10">
        <w:rPr>
          <w:rFonts w:ascii="Times New Roman" w:eastAsia="ＭＳ Ｐゴシック" w:hAnsi="Times New Roman" w:cs="Times New Roman"/>
          <w:color w:val="000000" w:themeColor="text1"/>
          <w:sz w:val="24"/>
          <w:szCs w:val="24"/>
        </w:rPr>
        <w:t>with (●) or without (○) 50 mg/kg sitagliptin treatment. Blood samples were collected at 0, 15, 30, 60, 90, and 120 min. Values are mean ± SEM (n = 5-6). Plus signs (+) indicate significant differences compared with basal (0 min) values within each treatment (+; P&lt;0.05, ++; P&lt;0.01, Dunnett’s test). Asterisks (*) indicate significant differences between the treatments (*; P&lt;0.05, **; P&lt;0.01, Student’s t-test). The P values of two-way repeated ANOVA for time (TI), treatment (TR), and interactions of time and treatment (TIxTR) are shown in each panel.</w:t>
      </w:r>
    </w:p>
    <w:p w14:paraId="1B000BFD" w14:textId="15F619A1" w:rsidR="00272B91" w:rsidRPr="000C0B10" w:rsidRDefault="00272B91" w:rsidP="003A66F2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72B91" w:rsidRPr="000C0B10" w:rsidSect="00410EC7">
      <w:headerReference w:type="default" r:id="rId8"/>
      <w:pgSz w:w="11909" w:h="16834"/>
      <w:pgMar w:top="1440" w:right="1440" w:bottom="1440" w:left="1440" w:header="0" w:footer="720" w:gutter="0"/>
      <w:lnNumType w:countBy="1" w:restart="continuous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557D2" w14:textId="77777777" w:rsidR="002954E6" w:rsidRDefault="002954E6" w:rsidP="00452B70">
      <w:r>
        <w:separator/>
      </w:r>
    </w:p>
  </w:endnote>
  <w:endnote w:type="continuationSeparator" w:id="0">
    <w:p w14:paraId="60AF8193" w14:textId="77777777" w:rsidR="002954E6" w:rsidRDefault="002954E6" w:rsidP="00452B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70F9C" w14:textId="77777777" w:rsidR="002954E6" w:rsidRDefault="002954E6" w:rsidP="00452B70">
      <w:r>
        <w:separator/>
      </w:r>
    </w:p>
  </w:footnote>
  <w:footnote w:type="continuationSeparator" w:id="0">
    <w:p w14:paraId="393BB5F6" w14:textId="77777777" w:rsidR="002954E6" w:rsidRDefault="002954E6" w:rsidP="00452B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0288478"/>
      <w:docPartObj>
        <w:docPartGallery w:val="Page Numbers (Top of Page)"/>
        <w:docPartUnique/>
      </w:docPartObj>
    </w:sdtPr>
    <w:sdtEndPr>
      <w:rPr>
        <w:color w:val="000000" w:themeColor="text1"/>
      </w:rPr>
    </w:sdtEndPr>
    <w:sdtContent>
      <w:p w14:paraId="48DDD97A" w14:textId="78D028B6" w:rsidR="0030092A" w:rsidRPr="0040497A" w:rsidRDefault="0030092A">
        <w:pPr>
          <w:pStyle w:val="ab"/>
          <w:jc w:val="right"/>
          <w:rPr>
            <w:color w:val="000000" w:themeColor="text1"/>
          </w:rPr>
        </w:pPr>
        <w:r w:rsidRPr="0040497A">
          <w:rPr>
            <w:rFonts w:ascii="Arial" w:hAnsi="Arial" w:cs="Arial"/>
            <w:color w:val="000000" w:themeColor="text1"/>
            <w:sz w:val="24"/>
          </w:rPr>
          <w:fldChar w:fldCharType="begin"/>
        </w:r>
        <w:r w:rsidRPr="0040497A">
          <w:rPr>
            <w:rFonts w:ascii="Arial" w:hAnsi="Arial" w:cs="Arial"/>
            <w:color w:val="000000" w:themeColor="text1"/>
            <w:sz w:val="24"/>
          </w:rPr>
          <w:instrText>PAGE   \* MERGEFORMAT</w:instrText>
        </w:r>
        <w:r w:rsidRPr="0040497A">
          <w:rPr>
            <w:rFonts w:ascii="Arial" w:hAnsi="Arial" w:cs="Arial"/>
            <w:color w:val="000000" w:themeColor="text1"/>
            <w:sz w:val="24"/>
          </w:rPr>
          <w:fldChar w:fldCharType="separate"/>
        </w:r>
        <w:r w:rsidRPr="009D586E">
          <w:rPr>
            <w:rFonts w:ascii="Arial" w:hAnsi="Arial" w:cs="Arial"/>
            <w:noProof/>
            <w:color w:val="000000" w:themeColor="text1"/>
            <w:sz w:val="24"/>
            <w:lang w:val="ja-JP"/>
          </w:rPr>
          <w:t>12</w:t>
        </w:r>
        <w:r w:rsidRPr="0040497A">
          <w:rPr>
            <w:rFonts w:ascii="Arial" w:hAnsi="Arial" w:cs="Arial"/>
            <w:color w:val="000000" w:themeColor="text1"/>
            <w:sz w:val="24"/>
          </w:rPr>
          <w:fldChar w:fldCharType="end"/>
        </w:r>
      </w:p>
    </w:sdtContent>
  </w:sdt>
  <w:p w14:paraId="3A485E50" w14:textId="77777777" w:rsidR="0030092A" w:rsidRDefault="0030092A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A7EC7"/>
    <w:multiLevelType w:val="hybridMultilevel"/>
    <w:tmpl w:val="5FC2F216"/>
    <w:lvl w:ilvl="0" w:tplc="C9F2FB8A">
      <w:start w:val="1"/>
      <w:numFmt w:val="decimal"/>
      <w:lvlText w:val="%1."/>
      <w:lvlJc w:val="left"/>
      <w:pPr>
        <w:ind w:left="5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5937" w:hanging="420"/>
      </w:pPr>
    </w:lvl>
    <w:lvl w:ilvl="3" w:tplc="0409000F" w:tentative="1">
      <w:start w:val="1"/>
      <w:numFmt w:val="decimal"/>
      <w:lvlText w:val="%4."/>
      <w:lvlJc w:val="left"/>
      <w:pPr>
        <w:ind w:left="6357" w:hanging="420"/>
      </w:pPr>
    </w:lvl>
    <w:lvl w:ilvl="4" w:tplc="04090017" w:tentative="1">
      <w:start w:val="1"/>
      <w:numFmt w:val="aiueoFullWidth"/>
      <w:lvlText w:val="(%5)"/>
      <w:lvlJc w:val="left"/>
      <w:pPr>
        <w:ind w:left="6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7197" w:hanging="420"/>
      </w:pPr>
    </w:lvl>
    <w:lvl w:ilvl="6" w:tplc="0409000F" w:tentative="1">
      <w:start w:val="1"/>
      <w:numFmt w:val="decimal"/>
      <w:lvlText w:val="%7."/>
      <w:lvlJc w:val="left"/>
      <w:pPr>
        <w:ind w:left="7617" w:hanging="420"/>
      </w:pPr>
    </w:lvl>
    <w:lvl w:ilvl="7" w:tplc="04090017" w:tentative="1">
      <w:start w:val="1"/>
      <w:numFmt w:val="aiueoFullWidth"/>
      <w:lvlText w:val="(%8)"/>
      <w:lvlJc w:val="left"/>
      <w:pPr>
        <w:ind w:left="8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8457" w:hanging="420"/>
      </w:pPr>
    </w:lvl>
  </w:abstractNum>
  <w:abstractNum w:abstractNumId="1" w15:restartNumberingAfterBreak="0">
    <w:nsid w:val="50994274"/>
    <w:multiLevelType w:val="hybridMultilevel"/>
    <w:tmpl w:val="1C02FDAE"/>
    <w:lvl w:ilvl="0" w:tplc="6622BB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removeDateAndTime/>
  <w:bordersDoNotSurroundHeader/>
  <w:bordersDoNotSurroundFooter/>
  <w:doNotTrackFormatting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tDAxNrY0NrcwNDVR0lEKTi0uzszPAykwNDKqBQDEHTBsLgAAAA=="/>
  </w:docVars>
  <w:rsids>
    <w:rsidRoot w:val="00956403"/>
    <w:rsid w:val="0000008D"/>
    <w:rsid w:val="00000A30"/>
    <w:rsid w:val="00000B39"/>
    <w:rsid w:val="000017F9"/>
    <w:rsid w:val="00001873"/>
    <w:rsid w:val="00002F73"/>
    <w:rsid w:val="00003465"/>
    <w:rsid w:val="000036EC"/>
    <w:rsid w:val="00004068"/>
    <w:rsid w:val="000045C8"/>
    <w:rsid w:val="00004759"/>
    <w:rsid w:val="000047AA"/>
    <w:rsid w:val="00004A09"/>
    <w:rsid w:val="000050A0"/>
    <w:rsid w:val="000050AC"/>
    <w:rsid w:val="000054A6"/>
    <w:rsid w:val="00005A1D"/>
    <w:rsid w:val="0000609C"/>
    <w:rsid w:val="00006A36"/>
    <w:rsid w:val="00006B5D"/>
    <w:rsid w:val="00007350"/>
    <w:rsid w:val="00007ADE"/>
    <w:rsid w:val="00012358"/>
    <w:rsid w:val="00012CD1"/>
    <w:rsid w:val="00012EE2"/>
    <w:rsid w:val="00013648"/>
    <w:rsid w:val="0001422F"/>
    <w:rsid w:val="000148D6"/>
    <w:rsid w:val="00016343"/>
    <w:rsid w:val="00020C29"/>
    <w:rsid w:val="00020D9B"/>
    <w:rsid w:val="00021F0E"/>
    <w:rsid w:val="000250EE"/>
    <w:rsid w:val="00025F04"/>
    <w:rsid w:val="000265EB"/>
    <w:rsid w:val="00026907"/>
    <w:rsid w:val="0002694C"/>
    <w:rsid w:val="00026C82"/>
    <w:rsid w:val="000272B1"/>
    <w:rsid w:val="000277A2"/>
    <w:rsid w:val="000300DA"/>
    <w:rsid w:val="0003109C"/>
    <w:rsid w:val="0003185D"/>
    <w:rsid w:val="00034F79"/>
    <w:rsid w:val="00035634"/>
    <w:rsid w:val="0003617B"/>
    <w:rsid w:val="000368C8"/>
    <w:rsid w:val="00036F53"/>
    <w:rsid w:val="00037FD1"/>
    <w:rsid w:val="00040705"/>
    <w:rsid w:val="00040C09"/>
    <w:rsid w:val="00040FAA"/>
    <w:rsid w:val="00041188"/>
    <w:rsid w:val="00041554"/>
    <w:rsid w:val="00041F26"/>
    <w:rsid w:val="00042449"/>
    <w:rsid w:val="00042DB3"/>
    <w:rsid w:val="000433E3"/>
    <w:rsid w:val="000436EA"/>
    <w:rsid w:val="00044245"/>
    <w:rsid w:val="0004513A"/>
    <w:rsid w:val="000452AC"/>
    <w:rsid w:val="000470CA"/>
    <w:rsid w:val="00051735"/>
    <w:rsid w:val="00052A08"/>
    <w:rsid w:val="00052FFB"/>
    <w:rsid w:val="00053B8D"/>
    <w:rsid w:val="000540D3"/>
    <w:rsid w:val="000544F1"/>
    <w:rsid w:val="000548CD"/>
    <w:rsid w:val="00054957"/>
    <w:rsid w:val="000549E3"/>
    <w:rsid w:val="00054D32"/>
    <w:rsid w:val="000551DD"/>
    <w:rsid w:val="0005536F"/>
    <w:rsid w:val="00055808"/>
    <w:rsid w:val="00055951"/>
    <w:rsid w:val="00055C93"/>
    <w:rsid w:val="00056AF1"/>
    <w:rsid w:val="00056BF4"/>
    <w:rsid w:val="000609CC"/>
    <w:rsid w:val="00061A95"/>
    <w:rsid w:val="000621AC"/>
    <w:rsid w:val="000627B2"/>
    <w:rsid w:val="000632BF"/>
    <w:rsid w:val="00064616"/>
    <w:rsid w:val="00064690"/>
    <w:rsid w:val="000652AC"/>
    <w:rsid w:val="000655EC"/>
    <w:rsid w:val="00066229"/>
    <w:rsid w:val="000662A5"/>
    <w:rsid w:val="000668E6"/>
    <w:rsid w:val="00066E6F"/>
    <w:rsid w:val="00071FBE"/>
    <w:rsid w:val="00072169"/>
    <w:rsid w:val="00072AF8"/>
    <w:rsid w:val="00072CA9"/>
    <w:rsid w:val="00074C13"/>
    <w:rsid w:val="00074C61"/>
    <w:rsid w:val="00074E14"/>
    <w:rsid w:val="00075449"/>
    <w:rsid w:val="00076219"/>
    <w:rsid w:val="000765CD"/>
    <w:rsid w:val="00076E2B"/>
    <w:rsid w:val="0007747B"/>
    <w:rsid w:val="00080BD3"/>
    <w:rsid w:val="00082F22"/>
    <w:rsid w:val="00084059"/>
    <w:rsid w:val="00084958"/>
    <w:rsid w:val="0008501E"/>
    <w:rsid w:val="00085A0E"/>
    <w:rsid w:val="00086900"/>
    <w:rsid w:val="00086C3A"/>
    <w:rsid w:val="00086C89"/>
    <w:rsid w:val="00086F50"/>
    <w:rsid w:val="0008798F"/>
    <w:rsid w:val="00087F35"/>
    <w:rsid w:val="00090287"/>
    <w:rsid w:val="00090BD4"/>
    <w:rsid w:val="00090E77"/>
    <w:rsid w:val="00092FF7"/>
    <w:rsid w:val="00094434"/>
    <w:rsid w:val="000945F6"/>
    <w:rsid w:val="00094707"/>
    <w:rsid w:val="000949C2"/>
    <w:rsid w:val="00097AE2"/>
    <w:rsid w:val="00097C61"/>
    <w:rsid w:val="00097CEB"/>
    <w:rsid w:val="000A00F4"/>
    <w:rsid w:val="000A0934"/>
    <w:rsid w:val="000A102A"/>
    <w:rsid w:val="000A1519"/>
    <w:rsid w:val="000A195F"/>
    <w:rsid w:val="000A203D"/>
    <w:rsid w:val="000A21EA"/>
    <w:rsid w:val="000A36F1"/>
    <w:rsid w:val="000A4344"/>
    <w:rsid w:val="000A471F"/>
    <w:rsid w:val="000A547C"/>
    <w:rsid w:val="000A5844"/>
    <w:rsid w:val="000A60F8"/>
    <w:rsid w:val="000A61CB"/>
    <w:rsid w:val="000B093D"/>
    <w:rsid w:val="000B0C04"/>
    <w:rsid w:val="000B156C"/>
    <w:rsid w:val="000B158C"/>
    <w:rsid w:val="000B168E"/>
    <w:rsid w:val="000B1A36"/>
    <w:rsid w:val="000B1CF9"/>
    <w:rsid w:val="000B1DB0"/>
    <w:rsid w:val="000B320E"/>
    <w:rsid w:val="000B38FF"/>
    <w:rsid w:val="000B415B"/>
    <w:rsid w:val="000B4384"/>
    <w:rsid w:val="000B4AFB"/>
    <w:rsid w:val="000B4FF1"/>
    <w:rsid w:val="000B77F0"/>
    <w:rsid w:val="000C095B"/>
    <w:rsid w:val="000C0B10"/>
    <w:rsid w:val="000C13D7"/>
    <w:rsid w:val="000C199E"/>
    <w:rsid w:val="000C299E"/>
    <w:rsid w:val="000C366A"/>
    <w:rsid w:val="000C47FB"/>
    <w:rsid w:val="000C48DA"/>
    <w:rsid w:val="000C593C"/>
    <w:rsid w:val="000C692D"/>
    <w:rsid w:val="000C698B"/>
    <w:rsid w:val="000C7A6D"/>
    <w:rsid w:val="000D0235"/>
    <w:rsid w:val="000D10E1"/>
    <w:rsid w:val="000D242D"/>
    <w:rsid w:val="000D2959"/>
    <w:rsid w:val="000D4448"/>
    <w:rsid w:val="000D472A"/>
    <w:rsid w:val="000D5A7C"/>
    <w:rsid w:val="000D6315"/>
    <w:rsid w:val="000D6B19"/>
    <w:rsid w:val="000D7A1B"/>
    <w:rsid w:val="000E137A"/>
    <w:rsid w:val="000E1520"/>
    <w:rsid w:val="000E1869"/>
    <w:rsid w:val="000E1991"/>
    <w:rsid w:val="000E1A41"/>
    <w:rsid w:val="000E297B"/>
    <w:rsid w:val="000E36D5"/>
    <w:rsid w:val="000E3DD9"/>
    <w:rsid w:val="000E408E"/>
    <w:rsid w:val="000E5077"/>
    <w:rsid w:val="000E56C3"/>
    <w:rsid w:val="000E6148"/>
    <w:rsid w:val="000E6C1A"/>
    <w:rsid w:val="000E7FF9"/>
    <w:rsid w:val="000F1185"/>
    <w:rsid w:val="000F2687"/>
    <w:rsid w:val="000F27B1"/>
    <w:rsid w:val="000F2947"/>
    <w:rsid w:val="000F3029"/>
    <w:rsid w:val="000F3360"/>
    <w:rsid w:val="000F3389"/>
    <w:rsid w:val="000F3BB2"/>
    <w:rsid w:val="000F4CE6"/>
    <w:rsid w:val="000F4E17"/>
    <w:rsid w:val="000F5120"/>
    <w:rsid w:val="000F5326"/>
    <w:rsid w:val="000F565F"/>
    <w:rsid w:val="000F6DF0"/>
    <w:rsid w:val="000F6E26"/>
    <w:rsid w:val="000F7469"/>
    <w:rsid w:val="00100069"/>
    <w:rsid w:val="00100881"/>
    <w:rsid w:val="00101765"/>
    <w:rsid w:val="00102A1A"/>
    <w:rsid w:val="00102D2C"/>
    <w:rsid w:val="00102E6A"/>
    <w:rsid w:val="0010379E"/>
    <w:rsid w:val="00103AE9"/>
    <w:rsid w:val="00104A6C"/>
    <w:rsid w:val="00105D90"/>
    <w:rsid w:val="0010603E"/>
    <w:rsid w:val="00106E35"/>
    <w:rsid w:val="001100A4"/>
    <w:rsid w:val="001101BA"/>
    <w:rsid w:val="001105DD"/>
    <w:rsid w:val="001106C8"/>
    <w:rsid w:val="00111311"/>
    <w:rsid w:val="001114F6"/>
    <w:rsid w:val="0011157E"/>
    <w:rsid w:val="00111E20"/>
    <w:rsid w:val="00112739"/>
    <w:rsid w:val="00113514"/>
    <w:rsid w:val="00113890"/>
    <w:rsid w:val="00113AA8"/>
    <w:rsid w:val="001140C7"/>
    <w:rsid w:val="00115AAA"/>
    <w:rsid w:val="001172BD"/>
    <w:rsid w:val="0012151E"/>
    <w:rsid w:val="001216C3"/>
    <w:rsid w:val="00122B3A"/>
    <w:rsid w:val="001232F4"/>
    <w:rsid w:val="00123E34"/>
    <w:rsid w:val="0012639C"/>
    <w:rsid w:val="00127114"/>
    <w:rsid w:val="00127AE8"/>
    <w:rsid w:val="00127B0A"/>
    <w:rsid w:val="0013163F"/>
    <w:rsid w:val="00131BC8"/>
    <w:rsid w:val="00132ACE"/>
    <w:rsid w:val="00132DFA"/>
    <w:rsid w:val="001353D5"/>
    <w:rsid w:val="00136124"/>
    <w:rsid w:val="001375F3"/>
    <w:rsid w:val="00137EF1"/>
    <w:rsid w:val="00140239"/>
    <w:rsid w:val="00140387"/>
    <w:rsid w:val="0014084A"/>
    <w:rsid w:val="00140E13"/>
    <w:rsid w:val="00140E40"/>
    <w:rsid w:val="00140E4E"/>
    <w:rsid w:val="00141139"/>
    <w:rsid w:val="001429F5"/>
    <w:rsid w:val="001433E6"/>
    <w:rsid w:val="00144659"/>
    <w:rsid w:val="001449DE"/>
    <w:rsid w:val="00144FA7"/>
    <w:rsid w:val="001451EE"/>
    <w:rsid w:val="0014592C"/>
    <w:rsid w:val="00145DEE"/>
    <w:rsid w:val="00146B44"/>
    <w:rsid w:val="00146E67"/>
    <w:rsid w:val="001474E5"/>
    <w:rsid w:val="00147516"/>
    <w:rsid w:val="0014757A"/>
    <w:rsid w:val="001479FC"/>
    <w:rsid w:val="001503B4"/>
    <w:rsid w:val="00150CDD"/>
    <w:rsid w:val="00151EA3"/>
    <w:rsid w:val="001520A4"/>
    <w:rsid w:val="00152C24"/>
    <w:rsid w:val="0015455D"/>
    <w:rsid w:val="001545F0"/>
    <w:rsid w:val="00154A59"/>
    <w:rsid w:val="001559D5"/>
    <w:rsid w:val="00156008"/>
    <w:rsid w:val="00156542"/>
    <w:rsid w:val="001610F2"/>
    <w:rsid w:val="00161358"/>
    <w:rsid w:val="00161807"/>
    <w:rsid w:val="00161D21"/>
    <w:rsid w:val="001626E5"/>
    <w:rsid w:val="001630CD"/>
    <w:rsid w:val="00163459"/>
    <w:rsid w:val="00163CF2"/>
    <w:rsid w:val="00163E1E"/>
    <w:rsid w:val="00163FD0"/>
    <w:rsid w:val="00164596"/>
    <w:rsid w:val="00164C56"/>
    <w:rsid w:val="00164EFC"/>
    <w:rsid w:val="00165CA1"/>
    <w:rsid w:val="001664C4"/>
    <w:rsid w:val="00167105"/>
    <w:rsid w:val="00167282"/>
    <w:rsid w:val="001679FF"/>
    <w:rsid w:val="00167A61"/>
    <w:rsid w:val="00170B03"/>
    <w:rsid w:val="00170EDF"/>
    <w:rsid w:val="001717B1"/>
    <w:rsid w:val="0017286B"/>
    <w:rsid w:val="00175905"/>
    <w:rsid w:val="00175AFD"/>
    <w:rsid w:val="00180471"/>
    <w:rsid w:val="00180746"/>
    <w:rsid w:val="00180804"/>
    <w:rsid w:val="001809EE"/>
    <w:rsid w:val="00181A99"/>
    <w:rsid w:val="001838C7"/>
    <w:rsid w:val="00183B44"/>
    <w:rsid w:val="00184010"/>
    <w:rsid w:val="001845CC"/>
    <w:rsid w:val="00185177"/>
    <w:rsid w:val="00185F0E"/>
    <w:rsid w:val="001861CB"/>
    <w:rsid w:val="00186588"/>
    <w:rsid w:val="001879B0"/>
    <w:rsid w:val="00191F28"/>
    <w:rsid w:val="00192398"/>
    <w:rsid w:val="00193149"/>
    <w:rsid w:val="0019355A"/>
    <w:rsid w:val="00193C60"/>
    <w:rsid w:val="00194E4B"/>
    <w:rsid w:val="00195B5F"/>
    <w:rsid w:val="00195FB1"/>
    <w:rsid w:val="001966F4"/>
    <w:rsid w:val="00196761"/>
    <w:rsid w:val="00196B83"/>
    <w:rsid w:val="001971E3"/>
    <w:rsid w:val="001975A0"/>
    <w:rsid w:val="00197DE0"/>
    <w:rsid w:val="00197F65"/>
    <w:rsid w:val="001A00A8"/>
    <w:rsid w:val="001A04B4"/>
    <w:rsid w:val="001A297E"/>
    <w:rsid w:val="001A3E2D"/>
    <w:rsid w:val="001A4C48"/>
    <w:rsid w:val="001A4C51"/>
    <w:rsid w:val="001A4CE5"/>
    <w:rsid w:val="001A50D9"/>
    <w:rsid w:val="001A5F9E"/>
    <w:rsid w:val="001A6799"/>
    <w:rsid w:val="001A6F27"/>
    <w:rsid w:val="001A6FF8"/>
    <w:rsid w:val="001A71E6"/>
    <w:rsid w:val="001A733B"/>
    <w:rsid w:val="001A7560"/>
    <w:rsid w:val="001A7E8A"/>
    <w:rsid w:val="001B00E1"/>
    <w:rsid w:val="001B1A6E"/>
    <w:rsid w:val="001B1D01"/>
    <w:rsid w:val="001B33D5"/>
    <w:rsid w:val="001B3712"/>
    <w:rsid w:val="001B3EB6"/>
    <w:rsid w:val="001B532C"/>
    <w:rsid w:val="001B60A1"/>
    <w:rsid w:val="001B7C12"/>
    <w:rsid w:val="001C00E6"/>
    <w:rsid w:val="001C0861"/>
    <w:rsid w:val="001C0C7C"/>
    <w:rsid w:val="001C1595"/>
    <w:rsid w:val="001C193C"/>
    <w:rsid w:val="001C1C67"/>
    <w:rsid w:val="001C27C5"/>
    <w:rsid w:val="001C2E14"/>
    <w:rsid w:val="001C307E"/>
    <w:rsid w:val="001C31D2"/>
    <w:rsid w:val="001C4380"/>
    <w:rsid w:val="001C4896"/>
    <w:rsid w:val="001C53CE"/>
    <w:rsid w:val="001C5C96"/>
    <w:rsid w:val="001C5F1D"/>
    <w:rsid w:val="001C68BE"/>
    <w:rsid w:val="001C6ABB"/>
    <w:rsid w:val="001C6DE2"/>
    <w:rsid w:val="001C7C0E"/>
    <w:rsid w:val="001D0595"/>
    <w:rsid w:val="001D1E8B"/>
    <w:rsid w:val="001D243F"/>
    <w:rsid w:val="001D2CC3"/>
    <w:rsid w:val="001D3E6D"/>
    <w:rsid w:val="001D4152"/>
    <w:rsid w:val="001D4CD5"/>
    <w:rsid w:val="001D6176"/>
    <w:rsid w:val="001D6245"/>
    <w:rsid w:val="001D6D29"/>
    <w:rsid w:val="001D6F3A"/>
    <w:rsid w:val="001E0682"/>
    <w:rsid w:val="001E0A24"/>
    <w:rsid w:val="001E10C5"/>
    <w:rsid w:val="001E22A7"/>
    <w:rsid w:val="001E264A"/>
    <w:rsid w:val="001E40A2"/>
    <w:rsid w:val="001E434D"/>
    <w:rsid w:val="001E4EC9"/>
    <w:rsid w:val="001E4F54"/>
    <w:rsid w:val="001E59AC"/>
    <w:rsid w:val="001E6819"/>
    <w:rsid w:val="001E7D5A"/>
    <w:rsid w:val="001F00F7"/>
    <w:rsid w:val="001F03D8"/>
    <w:rsid w:val="001F03F4"/>
    <w:rsid w:val="001F058E"/>
    <w:rsid w:val="001F0B2A"/>
    <w:rsid w:val="001F0E0E"/>
    <w:rsid w:val="001F0E31"/>
    <w:rsid w:val="001F2A35"/>
    <w:rsid w:val="001F2FA1"/>
    <w:rsid w:val="001F4509"/>
    <w:rsid w:val="001F4987"/>
    <w:rsid w:val="001F5B5E"/>
    <w:rsid w:val="001F6FFC"/>
    <w:rsid w:val="001F7406"/>
    <w:rsid w:val="002016B1"/>
    <w:rsid w:val="00201A24"/>
    <w:rsid w:val="00201BF8"/>
    <w:rsid w:val="00201D8D"/>
    <w:rsid w:val="00203937"/>
    <w:rsid w:val="00204149"/>
    <w:rsid w:val="00205B89"/>
    <w:rsid w:val="00206FFA"/>
    <w:rsid w:val="002071AB"/>
    <w:rsid w:val="002077B6"/>
    <w:rsid w:val="00207F0C"/>
    <w:rsid w:val="00210E00"/>
    <w:rsid w:val="00211323"/>
    <w:rsid w:val="00211F83"/>
    <w:rsid w:val="00212A7E"/>
    <w:rsid w:val="00214758"/>
    <w:rsid w:val="002152A7"/>
    <w:rsid w:val="0021544F"/>
    <w:rsid w:val="00215902"/>
    <w:rsid w:val="0021611C"/>
    <w:rsid w:val="002165DF"/>
    <w:rsid w:val="00216CD4"/>
    <w:rsid w:val="00216D20"/>
    <w:rsid w:val="002214CF"/>
    <w:rsid w:val="00223547"/>
    <w:rsid w:val="00224451"/>
    <w:rsid w:val="002244A4"/>
    <w:rsid w:val="00224DA0"/>
    <w:rsid w:val="002250F8"/>
    <w:rsid w:val="002255F3"/>
    <w:rsid w:val="00226021"/>
    <w:rsid w:val="00226078"/>
    <w:rsid w:val="00226352"/>
    <w:rsid w:val="0022750D"/>
    <w:rsid w:val="00227A75"/>
    <w:rsid w:val="00230401"/>
    <w:rsid w:val="00230665"/>
    <w:rsid w:val="00231419"/>
    <w:rsid w:val="00231EAA"/>
    <w:rsid w:val="00232339"/>
    <w:rsid w:val="002329F0"/>
    <w:rsid w:val="00232E90"/>
    <w:rsid w:val="00232EF6"/>
    <w:rsid w:val="002336F6"/>
    <w:rsid w:val="00233BEF"/>
    <w:rsid w:val="0023403B"/>
    <w:rsid w:val="00234307"/>
    <w:rsid w:val="00236005"/>
    <w:rsid w:val="00236787"/>
    <w:rsid w:val="00237E15"/>
    <w:rsid w:val="0024005C"/>
    <w:rsid w:val="00240ADD"/>
    <w:rsid w:val="00240E8B"/>
    <w:rsid w:val="00241846"/>
    <w:rsid w:val="00245004"/>
    <w:rsid w:val="0024680B"/>
    <w:rsid w:val="002468CE"/>
    <w:rsid w:val="00247775"/>
    <w:rsid w:val="002479BD"/>
    <w:rsid w:val="002479FD"/>
    <w:rsid w:val="00247A8E"/>
    <w:rsid w:val="00247E18"/>
    <w:rsid w:val="00251B39"/>
    <w:rsid w:val="00251D8E"/>
    <w:rsid w:val="002520F0"/>
    <w:rsid w:val="00252F76"/>
    <w:rsid w:val="00253D2B"/>
    <w:rsid w:val="00254351"/>
    <w:rsid w:val="00254E44"/>
    <w:rsid w:val="0025528E"/>
    <w:rsid w:val="002558C0"/>
    <w:rsid w:val="00255FA7"/>
    <w:rsid w:val="0025620A"/>
    <w:rsid w:val="00260080"/>
    <w:rsid w:val="00261E11"/>
    <w:rsid w:val="00262BDB"/>
    <w:rsid w:val="00262CE0"/>
    <w:rsid w:val="00262E45"/>
    <w:rsid w:val="00264927"/>
    <w:rsid w:val="00264EFE"/>
    <w:rsid w:val="002656D1"/>
    <w:rsid w:val="00265ACA"/>
    <w:rsid w:val="00265D3C"/>
    <w:rsid w:val="00265F85"/>
    <w:rsid w:val="00266209"/>
    <w:rsid w:val="00266964"/>
    <w:rsid w:val="00267066"/>
    <w:rsid w:val="00270054"/>
    <w:rsid w:val="00271762"/>
    <w:rsid w:val="002724CA"/>
    <w:rsid w:val="00272816"/>
    <w:rsid w:val="00272B91"/>
    <w:rsid w:val="0027365A"/>
    <w:rsid w:val="00274D4C"/>
    <w:rsid w:val="00275278"/>
    <w:rsid w:val="002755D3"/>
    <w:rsid w:val="00275878"/>
    <w:rsid w:val="00276272"/>
    <w:rsid w:val="0027729C"/>
    <w:rsid w:val="0027744F"/>
    <w:rsid w:val="00277457"/>
    <w:rsid w:val="002778A1"/>
    <w:rsid w:val="0028023F"/>
    <w:rsid w:val="0028053D"/>
    <w:rsid w:val="00280738"/>
    <w:rsid w:val="00281972"/>
    <w:rsid w:val="0028225C"/>
    <w:rsid w:val="00282FC6"/>
    <w:rsid w:val="0028423A"/>
    <w:rsid w:val="002847C9"/>
    <w:rsid w:val="00284C6B"/>
    <w:rsid w:val="002863F8"/>
    <w:rsid w:val="002869CE"/>
    <w:rsid w:val="00287BB2"/>
    <w:rsid w:val="0029086B"/>
    <w:rsid w:val="00290974"/>
    <w:rsid w:val="00291DDD"/>
    <w:rsid w:val="002925B8"/>
    <w:rsid w:val="0029370B"/>
    <w:rsid w:val="00293932"/>
    <w:rsid w:val="0029512E"/>
    <w:rsid w:val="00295136"/>
    <w:rsid w:val="002954E6"/>
    <w:rsid w:val="00296299"/>
    <w:rsid w:val="00297825"/>
    <w:rsid w:val="002A00A9"/>
    <w:rsid w:val="002A03F0"/>
    <w:rsid w:val="002A0811"/>
    <w:rsid w:val="002A098A"/>
    <w:rsid w:val="002A1EBC"/>
    <w:rsid w:val="002A247A"/>
    <w:rsid w:val="002A2935"/>
    <w:rsid w:val="002A2AB9"/>
    <w:rsid w:val="002A3B37"/>
    <w:rsid w:val="002A4001"/>
    <w:rsid w:val="002A4AF2"/>
    <w:rsid w:val="002A4D6C"/>
    <w:rsid w:val="002A6CDD"/>
    <w:rsid w:val="002A6D86"/>
    <w:rsid w:val="002A70E5"/>
    <w:rsid w:val="002A71C7"/>
    <w:rsid w:val="002A7218"/>
    <w:rsid w:val="002A764F"/>
    <w:rsid w:val="002A7AEE"/>
    <w:rsid w:val="002A7BCD"/>
    <w:rsid w:val="002A7CB0"/>
    <w:rsid w:val="002B009E"/>
    <w:rsid w:val="002B15E8"/>
    <w:rsid w:val="002B1917"/>
    <w:rsid w:val="002B21F5"/>
    <w:rsid w:val="002B224C"/>
    <w:rsid w:val="002B25E3"/>
    <w:rsid w:val="002B2618"/>
    <w:rsid w:val="002B2A0F"/>
    <w:rsid w:val="002B4922"/>
    <w:rsid w:val="002B505C"/>
    <w:rsid w:val="002B5254"/>
    <w:rsid w:val="002B5494"/>
    <w:rsid w:val="002B574C"/>
    <w:rsid w:val="002B5B8A"/>
    <w:rsid w:val="002B6D04"/>
    <w:rsid w:val="002B7D2E"/>
    <w:rsid w:val="002C037F"/>
    <w:rsid w:val="002C0A7E"/>
    <w:rsid w:val="002C0BC9"/>
    <w:rsid w:val="002C12F1"/>
    <w:rsid w:val="002C1B22"/>
    <w:rsid w:val="002C2B4D"/>
    <w:rsid w:val="002C2D88"/>
    <w:rsid w:val="002C3CE0"/>
    <w:rsid w:val="002C69D5"/>
    <w:rsid w:val="002D0301"/>
    <w:rsid w:val="002D075A"/>
    <w:rsid w:val="002D0DA6"/>
    <w:rsid w:val="002D15B6"/>
    <w:rsid w:val="002D1E77"/>
    <w:rsid w:val="002D2635"/>
    <w:rsid w:val="002D2EC2"/>
    <w:rsid w:val="002D3C1A"/>
    <w:rsid w:val="002D3C7F"/>
    <w:rsid w:val="002D3EC3"/>
    <w:rsid w:val="002D4549"/>
    <w:rsid w:val="002D47C7"/>
    <w:rsid w:val="002D4D30"/>
    <w:rsid w:val="002D5A8F"/>
    <w:rsid w:val="002D5ABC"/>
    <w:rsid w:val="002D5E90"/>
    <w:rsid w:val="002D6E39"/>
    <w:rsid w:val="002D70A1"/>
    <w:rsid w:val="002D7363"/>
    <w:rsid w:val="002D78E3"/>
    <w:rsid w:val="002E079D"/>
    <w:rsid w:val="002E2B5A"/>
    <w:rsid w:val="002E2F66"/>
    <w:rsid w:val="002E3118"/>
    <w:rsid w:val="002E4C30"/>
    <w:rsid w:val="002E4D6E"/>
    <w:rsid w:val="002E581C"/>
    <w:rsid w:val="002E5B59"/>
    <w:rsid w:val="002E61AB"/>
    <w:rsid w:val="002F0DAF"/>
    <w:rsid w:val="002F279A"/>
    <w:rsid w:val="002F28BC"/>
    <w:rsid w:val="002F3241"/>
    <w:rsid w:val="002F365E"/>
    <w:rsid w:val="002F3F10"/>
    <w:rsid w:val="002F4100"/>
    <w:rsid w:val="002F48DF"/>
    <w:rsid w:val="002F4D9F"/>
    <w:rsid w:val="002F4F27"/>
    <w:rsid w:val="002F4F39"/>
    <w:rsid w:val="002F5000"/>
    <w:rsid w:val="002F5732"/>
    <w:rsid w:val="002F60DE"/>
    <w:rsid w:val="002F6BD5"/>
    <w:rsid w:val="002F7106"/>
    <w:rsid w:val="003002D1"/>
    <w:rsid w:val="00300659"/>
    <w:rsid w:val="0030092A"/>
    <w:rsid w:val="003017BD"/>
    <w:rsid w:val="0030345D"/>
    <w:rsid w:val="003036F0"/>
    <w:rsid w:val="00303D2C"/>
    <w:rsid w:val="00304B45"/>
    <w:rsid w:val="00304C6C"/>
    <w:rsid w:val="00304C78"/>
    <w:rsid w:val="00304F5B"/>
    <w:rsid w:val="00305164"/>
    <w:rsid w:val="003059C6"/>
    <w:rsid w:val="00306476"/>
    <w:rsid w:val="003069E3"/>
    <w:rsid w:val="00306C88"/>
    <w:rsid w:val="00306E93"/>
    <w:rsid w:val="0030707B"/>
    <w:rsid w:val="0031044B"/>
    <w:rsid w:val="0031044E"/>
    <w:rsid w:val="003130E6"/>
    <w:rsid w:val="00315467"/>
    <w:rsid w:val="003157BA"/>
    <w:rsid w:val="0031622A"/>
    <w:rsid w:val="00316388"/>
    <w:rsid w:val="00316897"/>
    <w:rsid w:val="00316EFE"/>
    <w:rsid w:val="00317D8B"/>
    <w:rsid w:val="0032055F"/>
    <w:rsid w:val="0032154A"/>
    <w:rsid w:val="003220E0"/>
    <w:rsid w:val="00325433"/>
    <w:rsid w:val="0032580D"/>
    <w:rsid w:val="003263CD"/>
    <w:rsid w:val="00326978"/>
    <w:rsid w:val="0032796C"/>
    <w:rsid w:val="00327FCA"/>
    <w:rsid w:val="00330009"/>
    <w:rsid w:val="003314F3"/>
    <w:rsid w:val="003315C2"/>
    <w:rsid w:val="0033247A"/>
    <w:rsid w:val="003324B2"/>
    <w:rsid w:val="00332B85"/>
    <w:rsid w:val="00332BB8"/>
    <w:rsid w:val="003344C3"/>
    <w:rsid w:val="0033616B"/>
    <w:rsid w:val="00336D42"/>
    <w:rsid w:val="00336FCD"/>
    <w:rsid w:val="003374D0"/>
    <w:rsid w:val="00337E02"/>
    <w:rsid w:val="00337F66"/>
    <w:rsid w:val="00341381"/>
    <w:rsid w:val="00341F9A"/>
    <w:rsid w:val="00342046"/>
    <w:rsid w:val="003432A5"/>
    <w:rsid w:val="00343661"/>
    <w:rsid w:val="00343B94"/>
    <w:rsid w:val="00343C03"/>
    <w:rsid w:val="00344330"/>
    <w:rsid w:val="00344C70"/>
    <w:rsid w:val="00344C72"/>
    <w:rsid w:val="00345384"/>
    <w:rsid w:val="00345CA3"/>
    <w:rsid w:val="00347CDF"/>
    <w:rsid w:val="00351186"/>
    <w:rsid w:val="00351302"/>
    <w:rsid w:val="003519FE"/>
    <w:rsid w:val="003540CD"/>
    <w:rsid w:val="00354729"/>
    <w:rsid w:val="003560CB"/>
    <w:rsid w:val="0035675B"/>
    <w:rsid w:val="00357E9C"/>
    <w:rsid w:val="00360AB5"/>
    <w:rsid w:val="0036149C"/>
    <w:rsid w:val="0036167B"/>
    <w:rsid w:val="00361853"/>
    <w:rsid w:val="0036297F"/>
    <w:rsid w:val="00363E59"/>
    <w:rsid w:val="00363E89"/>
    <w:rsid w:val="003658D3"/>
    <w:rsid w:val="003659BD"/>
    <w:rsid w:val="003663B1"/>
    <w:rsid w:val="00366A24"/>
    <w:rsid w:val="00370EA4"/>
    <w:rsid w:val="00371037"/>
    <w:rsid w:val="0037234B"/>
    <w:rsid w:val="003726F9"/>
    <w:rsid w:val="003738F3"/>
    <w:rsid w:val="00373E0B"/>
    <w:rsid w:val="00374B89"/>
    <w:rsid w:val="00375324"/>
    <w:rsid w:val="003758F5"/>
    <w:rsid w:val="00375E48"/>
    <w:rsid w:val="00376B7E"/>
    <w:rsid w:val="00376D23"/>
    <w:rsid w:val="00377BD4"/>
    <w:rsid w:val="00377D0E"/>
    <w:rsid w:val="0038095E"/>
    <w:rsid w:val="00381D10"/>
    <w:rsid w:val="0038230C"/>
    <w:rsid w:val="0038289E"/>
    <w:rsid w:val="00384815"/>
    <w:rsid w:val="00384FFB"/>
    <w:rsid w:val="00385D65"/>
    <w:rsid w:val="00385F61"/>
    <w:rsid w:val="003860F6"/>
    <w:rsid w:val="003864E7"/>
    <w:rsid w:val="00387771"/>
    <w:rsid w:val="00390916"/>
    <w:rsid w:val="00390E3C"/>
    <w:rsid w:val="003917ED"/>
    <w:rsid w:val="00392602"/>
    <w:rsid w:val="003967C8"/>
    <w:rsid w:val="00396FDC"/>
    <w:rsid w:val="003979E7"/>
    <w:rsid w:val="003A030F"/>
    <w:rsid w:val="003A1113"/>
    <w:rsid w:val="003A18C6"/>
    <w:rsid w:val="003A1B7A"/>
    <w:rsid w:val="003A20A5"/>
    <w:rsid w:val="003A3126"/>
    <w:rsid w:val="003A4C45"/>
    <w:rsid w:val="003A503D"/>
    <w:rsid w:val="003A52C0"/>
    <w:rsid w:val="003A53D5"/>
    <w:rsid w:val="003A57C0"/>
    <w:rsid w:val="003A57E0"/>
    <w:rsid w:val="003A589F"/>
    <w:rsid w:val="003A58FE"/>
    <w:rsid w:val="003A66F2"/>
    <w:rsid w:val="003A6E31"/>
    <w:rsid w:val="003A6F2A"/>
    <w:rsid w:val="003B0555"/>
    <w:rsid w:val="003B07F6"/>
    <w:rsid w:val="003B0B3F"/>
    <w:rsid w:val="003B263B"/>
    <w:rsid w:val="003B357A"/>
    <w:rsid w:val="003B3F53"/>
    <w:rsid w:val="003B492A"/>
    <w:rsid w:val="003B4AF1"/>
    <w:rsid w:val="003B4BE2"/>
    <w:rsid w:val="003B568C"/>
    <w:rsid w:val="003B609B"/>
    <w:rsid w:val="003B7B05"/>
    <w:rsid w:val="003C0CDE"/>
    <w:rsid w:val="003C1B86"/>
    <w:rsid w:val="003C2172"/>
    <w:rsid w:val="003C2CCA"/>
    <w:rsid w:val="003C2FBC"/>
    <w:rsid w:val="003C5559"/>
    <w:rsid w:val="003C5C29"/>
    <w:rsid w:val="003C79E1"/>
    <w:rsid w:val="003C7E60"/>
    <w:rsid w:val="003D0012"/>
    <w:rsid w:val="003D0293"/>
    <w:rsid w:val="003D05F8"/>
    <w:rsid w:val="003D1774"/>
    <w:rsid w:val="003D20A3"/>
    <w:rsid w:val="003D304F"/>
    <w:rsid w:val="003D49C2"/>
    <w:rsid w:val="003D4A3C"/>
    <w:rsid w:val="003D51FE"/>
    <w:rsid w:val="003D57A9"/>
    <w:rsid w:val="003D5807"/>
    <w:rsid w:val="003D5926"/>
    <w:rsid w:val="003D5F5E"/>
    <w:rsid w:val="003D5FDA"/>
    <w:rsid w:val="003D6538"/>
    <w:rsid w:val="003D655C"/>
    <w:rsid w:val="003D69CF"/>
    <w:rsid w:val="003D69D1"/>
    <w:rsid w:val="003E1340"/>
    <w:rsid w:val="003E233D"/>
    <w:rsid w:val="003E262E"/>
    <w:rsid w:val="003E5D60"/>
    <w:rsid w:val="003E65C7"/>
    <w:rsid w:val="003E7428"/>
    <w:rsid w:val="003E773A"/>
    <w:rsid w:val="003E7745"/>
    <w:rsid w:val="003E79CD"/>
    <w:rsid w:val="003F0D6C"/>
    <w:rsid w:val="003F10AC"/>
    <w:rsid w:val="003F1EB3"/>
    <w:rsid w:val="003F417C"/>
    <w:rsid w:val="003F4AC9"/>
    <w:rsid w:val="003F785D"/>
    <w:rsid w:val="003F787A"/>
    <w:rsid w:val="00400898"/>
    <w:rsid w:val="0040203B"/>
    <w:rsid w:val="004025D5"/>
    <w:rsid w:val="004039D4"/>
    <w:rsid w:val="00403A2E"/>
    <w:rsid w:val="00404458"/>
    <w:rsid w:val="0040497A"/>
    <w:rsid w:val="004053E6"/>
    <w:rsid w:val="0040718B"/>
    <w:rsid w:val="004073D0"/>
    <w:rsid w:val="00410EC7"/>
    <w:rsid w:val="00411011"/>
    <w:rsid w:val="00411143"/>
    <w:rsid w:val="00411166"/>
    <w:rsid w:val="00412578"/>
    <w:rsid w:val="0041282D"/>
    <w:rsid w:val="00413D64"/>
    <w:rsid w:val="00414E43"/>
    <w:rsid w:val="00415599"/>
    <w:rsid w:val="00416317"/>
    <w:rsid w:val="00417226"/>
    <w:rsid w:val="004202C7"/>
    <w:rsid w:val="0042081C"/>
    <w:rsid w:val="00420E2D"/>
    <w:rsid w:val="004218CE"/>
    <w:rsid w:val="00421B3F"/>
    <w:rsid w:val="00421CFD"/>
    <w:rsid w:val="004223F9"/>
    <w:rsid w:val="00423552"/>
    <w:rsid w:val="00423907"/>
    <w:rsid w:val="00426644"/>
    <w:rsid w:val="00426C35"/>
    <w:rsid w:val="00426F2F"/>
    <w:rsid w:val="0042755E"/>
    <w:rsid w:val="00427C16"/>
    <w:rsid w:val="004305B0"/>
    <w:rsid w:val="00430CB9"/>
    <w:rsid w:val="00430F3F"/>
    <w:rsid w:val="004312D8"/>
    <w:rsid w:val="004329EE"/>
    <w:rsid w:val="00433860"/>
    <w:rsid w:val="00433B13"/>
    <w:rsid w:val="00434C85"/>
    <w:rsid w:val="00435191"/>
    <w:rsid w:val="004353F5"/>
    <w:rsid w:val="00436E3C"/>
    <w:rsid w:val="00437374"/>
    <w:rsid w:val="00437801"/>
    <w:rsid w:val="00437AE5"/>
    <w:rsid w:val="00437E78"/>
    <w:rsid w:val="0044098F"/>
    <w:rsid w:val="00441243"/>
    <w:rsid w:val="0044127A"/>
    <w:rsid w:val="004414DD"/>
    <w:rsid w:val="00442025"/>
    <w:rsid w:val="0044311E"/>
    <w:rsid w:val="0044356E"/>
    <w:rsid w:val="004444BC"/>
    <w:rsid w:val="004449D3"/>
    <w:rsid w:val="004451B4"/>
    <w:rsid w:val="004456D9"/>
    <w:rsid w:val="00446A97"/>
    <w:rsid w:val="004473DA"/>
    <w:rsid w:val="00450D85"/>
    <w:rsid w:val="00451174"/>
    <w:rsid w:val="0045274D"/>
    <w:rsid w:val="00452B70"/>
    <w:rsid w:val="00452EAC"/>
    <w:rsid w:val="00453142"/>
    <w:rsid w:val="004537A1"/>
    <w:rsid w:val="00454494"/>
    <w:rsid w:val="00454A72"/>
    <w:rsid w:val="004550CA"/>
    <w:rsid w:val="004554B3"/>
    <w:rsid w:val="0045593F"/>
    <w:rsid w:val="004568C6"/>
    <w:rsid w:val="004569D4"/>
    <w:rsid w:val="00456C24"/>
    <w:rsid w:val="00456C6E"/>
    <w:rsid w:val="004578C0"/>
    <w:rsid w:val="00461117"/>
    <w:rsid w:val="004613B0"/>
    <w:rsid w:val="00462550"/>
    <w:rsid w:val="004625BC"/>
    <w:rsid w:val="0046361A"/>
    <w:rsid w:val="00463EE8"/>
    <w:rsid w:val="0046483A"/>
    <w:rsid w:val="00464C53"/>
    <w:rsid w:val="004659CA"/>
    <w:rsid w:val="00465E1F"/>
    <w:rsid w:val="0046627D"/>
    <w:rsid w:val="004667A5"/>
    <w:rsid w:val="00467CDE"/>
    <w:rsid w:val="00467EFF"/>
    <w:rsid w:val="00467F50"/>
    <w:rsid w:val="0047096D"/>
    <w:rsid w:val="0047223A"/>
    <w:rsid w:val="00473DFF"/>
    <w:rsid w:val="004741AA"/>
    <w:rsid w:val="00477C56"/>
    <w:rsid w:val="00477ED7"/>
    <w:rsid w:val="0048185A"/>
    <w:rsid w:val="00481993"/>
    <w:rsid w:val="004841CF"/>
    <w:rsid w:val="00484CF6"/>
    <w:rsid w:val="0048526C"/>
    <w:rsid w:val="00485293"/>
    <w:rsid w:val="00485E0D"/>
    <w:rsid w:val="004862B8"/>
    <w:rsid w:val="004862F3"/>
    <w:rsid w:val="00486CDA"/>
    <w:rsid w:val="004875F9"/>
    <w:rsid w:val="00487C4E"/>
    <w:rsid w:val="00490121"/>
    <w:rsid w:val="004923AD"/>
    <w:rsid w:val="0049285A"/>
    <w:rsid w:val="00492EEE"/>
    <w:rsid w:val="004930CB"/>
    <w:rsid w:val="00494A66"/>
    <w:rsid w:val="00495267"/>
    <w:rsid w:val="00495275"/>
    <w:rsid w:val="00495986"/>
    <w:rsid w:val="00495E53"/>
    <w:rsid w:val="00496171"/>
    <w:rsid w:val="00496F8B"/>
    <w:rsid w:val="004972C8"/>
    <w:rsid w:val="00497433"/>
    <w:rsid w:val="00497872"/>
    <w:rsid w:val="00497B56"/>
    <w:rsid w:val="00497DFC"/>
    <w:rsid w:val="004A0C38"/>
    <w:rsid w:val="004A29B1"/>
    <w:rsid w:val="004A335C"/>
    <w:rsid w:val="004A40C0"/>
    <w:rsid w:val="004A61A7"/>
    <w:rsid w:val="004A6ADC"/>
    <w:rsid w:val="004A6E63"/>
    <w:rsid w:val="004A77B2"/>
    <w:rsid w:val="004A7D6A"/>
    <w:rsid w:val="004B04A0"/>
    <w:rsid w:val="004B12CA"/>
    <w:rsid w:val="004B5C87"/>
    <w:rsid w:val="004C0794"/>
    <w:rsid w:val="004C16E0"/>
    <w:rsid w:val="004C1D22"/>
    <w:rsid w:val="004C2CE2"/>
    <w:rsid w:val="004C2E12"/>
    <w:rsid w:val="004C30C2"/>
    <w:rsid w:val="004C34A0"/>
    <w:rsid w:val="004C352E"/>
    <w:rsid w:val="004C6211"/>
    <w:rsid w:val="004C7214"/>
    <w:rsid w:val="004C7C1D"/>
    <w:rsid w:val="004D009B"/>
    <w:rsid w:val="004D1B07"/>
    <w:rsid w:val="004D2439"/>
    <w:rsid w:val="004D28C5"/>
    <w:rsid w:val="004D34C6"/>
    <w:rsid w:val="004D3B76"/>
    <w:rsid w:val="004D4A35"/>
    <w:rsid w:val="004D58F2"/>
    <w:rsid w:val="004D5D8D"/>
    <w:rsid w:val="004D60B9"/>
    <w:rsid w:val="004D7946"/>
    <w:rsid w:val="004D7F38"/>
    <w:rsid w:val="004E06B9"/>
    <w:rsid w:val="004E09EF"/>
    <w:rsid w:val="004E0F11"/>
    <w:rsid w:val="004E16DF"/>
    <w:rsid w:val="004E2D3B"/>
    <w:rsid w:val="004E3BFC"/>
    <w:rsid w:val="004E5742"/>
    <w:rsid w:val="004E5F3D"/>
    <w:rsid w:val="004E6766"/>
    <w:rsid w:val="004E6EB5"/>
    <w:rsid w:val="004E757D"/>
    <w:rsid w:val="004E7BE8"/>
    <w:rsid w:val="004F07F6"/>
    <w:rsid w:val="004F0D0F"/>
    <w:rsid w:val="004F1A79"/>
    <w:rsid w:val="004F1FC7"/>
    <w:rsid w:val="004F279B"/>
    <w:rsid w:val="004F3554"/>
    <w:rsid w:val="004F3DF9"/>
    <w:rsid w:val="004F42BB"/>
    <w:rsid w:val="004F519F"/>
    <w:rsid w:val="004F5704"/>
    <w:rsid w:val="004F5B1D"/>
    <w:rsid w:val="004F69CB"/>
    <w:rsid w:val="004F6B55"/>
    <w:rsid w:val="004F7470"/>
    <w:rsid w:val="00500361"/>
    <w:rsid w:val="0050108D"/>
    <w:rsid w:val="005022E2"/>
    <w:rsid w:val="0050250B"/>
    <w:rsid w:val="00502EBA"/>
    <w:rsid w:val="005030EB"/>
    <w:rsid w:val="00503830"/>
    <w:rsid w:val="00504D73"/>
    <w:rsid w:val="0050582E"/>
    <w:rsid w:val="00505F0E"/>
    <w:rsid w:val="005062F8"/>
    <w:rsid w:val="005070EB"/>
    <w:rsid w:val="005075D5"/>
    <w:rsid w:val="00507794"/>
    <w:rsid w:val="005102C7"/>
    <w:rsid w:val="005103EA"/>
    <w:rsid w:val="00510D68"/>
    <w:rsid w:val="00510F39"/>
    <w:rsid w:val="0051117B"/>
    <w:rsid w:val="00511B19"/>
    <w:rsid w:val="00511C87"/>
    <w:rsid w:val="00513B6C"/>
    <w:rsid w:val="005142F4"/>
    <w:rsid w:val="00515AFF"/>
    <w:rsid w:val="00520921"/>
    <w:rsid w:val="00520931"/>
    <w:rsid w:val="0052189C"/>
    <w:rsid w:val="00521ED3"/>
    <w:rsid w:val="00522B7B"/>
    <w:rsid w:val="005240B3"/>
    <w:rsid w:val="005245CB"/>
    <w:rsid w:val="0052483D"/>
    <w:rsid w:val="0052533B"/>
    <w:rsid w:val="005255ED"/>
    <w:rsid w:val="00526532"/>
    <w:rsid w:val="0053047B"/>
    <w:rsid w:val="005313CF"/>
    <w:rsid w:val="00531609"/>
    <w:rsid w:val="00531AA4"/>
    <w:rsid w:val="00532D91"/>
    <w:rsid w:val="00532F83"/>
    <w:rsid w:val="00533521"/>
    <w:rsid w:val="00534DC2"/>
    <w:rsid w:val="00534E58"/>
    <w:rsid w:val="005355A3"/>
    <w:rsid w:val="005360F6"/>
    <w:rsid w:val="00537CE0"/>
    <w:rsid w:val="00544872"/>
    <w:rsid w:val="00545157"/>
    <w:rsid w:val="005458C0"/>
    <w:rsid w:val="00545BCF"/>
    <w:rsid w:val="00546275"/>
    <w:rsid w:val="0054687B"/>
    <w:rsid w:val="00546B42"/>
    <w:rsid w:val="00547628"/>
    <w:rsid w:val="0054785B"/>
    <w:rsid w:val="0055106D"/>
    <w:rsid w:val="0055167B"/>
    <w:rsid w:val="005526E1"/>
    <w:rsid w:val="00554DA2"/>
    <w:rsid w:val="00555D60"/>
    <w:rsid w:val="00556145"/>
    <w:rsid w:val="005563AE"/>
    <w:rsid w:val="00560CC1"/>
    <w:rsid w:val="00561A50"/>
    <w:rsid w:val="00561B22"/>
    <w:rsid w:val="00563749"/>
    <w:rsid w:val="005651D3"/>
    <w:rsid w:val="00566576"/>
    <w:rsid w:val="0057074D"/>
    <w:rsid w:val="00571014"/>
    <w:rsid w:val="005722C7"/>
    <w:rsid w:val="0057265B"/>
    <w:rsid w:val="005736E5"/>
    <w:rsid w:val="00574702"/>
    <w:rsid w:val="00575695"/>
    <w:rsid w:val="00575731"/>
    <w:rsid w:val="005760F7"/>
    <w:rsid w:val="005775EA"/>
    <w:rsid w:val="00580764"/>
    <w:rsid w:val="005807E9"/>
    <w:rsid w:val="0058095A"/>
    <w:rsid w:val="00580E54"/>
    <w:rsid w:val="0058105C"/>
    <w:rsid w:val="00581E9C"/>
    <w:rsid w:val="005820A1"/>
    <w:rsid w:val="00582F2F"/>
    <w:rsid w:val="00583548"/>
    <w:rsid w:val="005847BC"/>
    <w:rsid w:val="005852D9"/>
    <w:rsid w:val="00586041"/>
    <w:rsid w:val="00590066"/>
    <w:rsid w:val="00591912"/>
    <w:rsid w:val="00592751"/>
    <w:rsid w:val="0059398A"/>
    <w:rsid w:val="00593ECE"/>
    <w:rsid w:val="00594703"/>
    <w:rsid w:val="00594EA7"/>
    <w:rsid w:val="00595004"/>
    <w:rsid w:val="00596568"/>
    <w:rsid w:val="005967B0"/>
    <w:rsid w:val="00596A2F"/>
    <w:rsid w:val="005A1390"/>
    <w:rsid w:val="005A1B3F"/>
    <w:rsid w:val="005A275C"/>
    <w:rsid w:val="005A4434"/>
    <w:rsid w:val="005A4825"/>
    <w:rsid w:val="005A4E51"/>
    <w:rsid w:val="005A5BA3"/>
    <w:rsid w:val="005B0694"/>
    <w:rsid w:val="005B0A33"/>
    <w:rsid w:val="005B0A79"/>
    <w:rsid w:val="005B0D41"/>
    <w:rsid w:val="005B174B"/>
    <w:rsid w:val="005B1990"/>
    <w:rsid w:val="005B1B86"/>
    <w:rsid w:val="005B1D0A"/>
    <w:rsid w:val="005B320A"/>
    <w:rsid w:val="005B4AE9"/>
    <w:rsid w:val="005B4FD6"/>
    <w:rsid w:val="005B543C"/>
    <w:rsid w:val="005B57FD"/>
    <w:rsid w:val="005B5A4C"/>
    <w:rsid w:val="005B6793"/>
    <w:rsid w:val="005B6B70"/>
    <w:rsid w:val="005B7725"/>
    <w:rsid w:val="005B78CE"/>
    <w:rsid w:val="005B7E19"/>
    <w:rsid w:val="005B7E47"/>
    <w:rsid w:val="005C019D"/>
    <w:rsid w:val="005C0671"/>
    <w:rsid w:val="005C149F"/>
    <w:rsid w:val="005C191C"/>
    <w:rsid w:val="005C1EAC"/>
    <w:rsid w:val="005C1F26"/>
    <w:rsid w:val="005C43D8"/>
    <w:rsid w:val="005C5D22"/>
    <w:rsid w:val="005C6264"/>
    <w:rsid w:val="005C7CF3"/>
    <w:rsid w:val="005D0597"/>
    <w:rsid w:val="005D104B"/>
    <w:rsid w:val="005D12FA"/>
    <w:rsid w:val="005D1309"/>
    <w:rsid w:val="005D16CC"/>
    <w:rsid w:val="005D1CFC"/>
    <w:rsid w:val="005D23F7"/>
    <w:rsid w:val="005D268A"/>
    <w:rsid w:val="005D2903"/>
    <w:rsid w:val="005D2FA9"/>
    <w:rsid w:val="005D30B2"/>
    <w:rsid w:val="005D5508"/>
    <w:rsid w:val="005D5A84"/>
    <w:rsid w:val="005D70FE"/>
    <w:rsid w:val="005E0ECF"/>
    <w:rsid w:val="005E14F9"/>
    <w:rsid w:val="005E2214"/>
    <w:rsid w:val="005E25A8"/>
    <w:rsid w:val="005E2A80"/>
    <w:rsid w:val="005E2F68"/>
    <w:rsid w:val="005E3A20"/>
    <w:rsid w:val="005E3F45"/>
    <w:rsid w:val="005E425F"/>
    <w:rsid w:val="005E44F6"/>
    <w:rsid w:val="005E4810"/>
    <w:rsid w:val="005E48DF"/>
    <w:rsid w:val="005E55B3"/>
    <w:rsid w:val="005E5A7D"/>
    <w:rsid w:val="005E66B9"/>
    <w:rsid w:val="005E6E65"/>
    <w:rsid w:val="005F210A"/>
    <w:rsid w:val="005F2E30"/>
    <w:rsid w:val="005F383E"/>
    <w:rsid w:val="005F3941"/>
    <w:rsid w:val="005F4221"/>
    <w:rsid w:val="005F5605"/>
    <w:rsid w:val="005F5D87"/>
    <w:rsid w:val="005F5FFE"/>
    <w:rsid w:val="005F7647"/>
    <w:rsid w:val="005F784C"/>
    <w:rsid w:val="005F78E7"/>
    <w:rsid w:val="005F7D65"/>
    <w:rsid w:val="005F7E7C"/>
    <w:rsid w:val="0060096F"/>
    <w:rsid w:val="00600CED"/>
    <w:rsid w:val="00600F2F"/>
    <w:rsid w:val="00601617"/>
    <w:rsid w:val="0060239B"/>
    <w:rsid w:val="0060338F"/>
    <w:rsid w:val="006036BF"/>
    <w:rsid w:val="006045DF"/>
    <w:rsid w:val="00605B21"/>
    <w:rsid w:val="00606CF1"/>
    <w:rsid w:val="00606EB9"/>
    <w:rsid w:val="0061007D"/>
    <w:rsid w:val="00610F2A"/>
    <w:rsid w:val="00610F3C"/>
    <w:rsid w:val="00611090"/>
    <w:rsid w:val="0061118F"/>
    <w:rsid w:val="00613C90"/>
    <w:rsid w:val="006145EC"/>
    <w:rsid w:val="0061510A"/>
    <w:rsid w:val="0061519A"/>
    <w:rsid w:val="006158D0"/>
    <w:rsid w:val="00615E9A"/>
    <w:rsid w:val="0061689A"/>
    <w:rsid w:val="00616EE9"/>
    <w:rsid w:val="00621A1F"/>
    <w:rsid w:val="00623120"/>
    <w:rsid w:val="0062376B"/>
    <w:rsid w:val="00623AB8"/>
    <w:rsid w:val="00624369"/>
    <w:rsid w:val="00624CBD"/>
    <w:rsid w:val="0062559B"/>
    <w:rsid w:val="006256BC"/>
    <w:rsid w:val="00625765"/>
    <w:rsid w:val="00625E33"/>
    <w:rsid w:val="00626976"/>
    <w:rsid w:val="00630B3D"/>
    <w:rsid w:val="006316FF"/>
    <w:rsid w:val="006327C2"/>
    <w:rsid w:val="00632926"/>
    <w:rsid w:val="006329B9"/>
    <w:rsid w:val="00633956"/>
    <w:rsid w:val="00633A31"/>
    <w:rsid w:val="00633DE9"/>
    <w:rsid w:val="006348B2"/>
    <w:rsid w:val="00634D85"/>
    <w:rsid w:val="00634E88"/>
    <w:rsid w:val="00634F54"/>
    <w:rsid w:val="006350B1"/>
    <w:rsid w:val="00636CC5"/>
    <w:rsid w:val="0064029C"/>
    <w:rsid w:val="006407E6"/>
    <w:rsid w:val="0064099A"/>
    <w:rsid w:val="00640B0E"/>
    <w:rsid w:val="006412E5"/>
    <w:rsid w:val="0064250D"/>
    <w:rsid w:val="0064309F"/>
    <w:rsid w:val="00643374"/>
    <w:rsid w:val="00643C93"/>
    <w:rsid w:val="00644D81"/>
    <w:rsid w:val="006456FD"/>
    <w:rsid w:val="00646561"/>
    <w:rsid w:val="00647EC8"/>
    <w:rsid w:val="00650511"/>
    <w:rsid w:val="006527BA"/>
    <w:rsid w:val="00652B68"/>
    <w:rsid w:val="00652D4D"/>
    <w:rsid w:val="00653E94"/>
    <w:rsid w:val="00654140"/>
    <w:rsid w:val="0065432D"/>
    <w:rsid w:val="0065474F"/>
    <w:rsid w:val="00654D57"/>
    <w:rsid w:val="006558D6"/>
    <w:rsid w:val="0065659B"/>
    <w:rsid w:val="00656C2B"/>
    <w:rsid w:val="00656E0F"/>
    <w:rsid w:val="00657137"/>
    <w:rsid w:val="00657200"/>
    <w:rsid w:val="00657930"/>
    <w:rsid w:val="00657E15"/>
    <w:rsid w:val="00660440"/>
    <w:rsid w:val="006609D1"/>
    <w:rsid w:val="00661231"/>
    <w:rsid w:val="00661B01"/>
    <w:rsid w:val="00662032"/>
    <w:rsid w:val="006627DA"/>
    <w:rsid w:val="00663057"/>
    <w:rsid w:val="006634C9"/>
    <w:rsid w:val="00664D75"/>
    <w:rsid w:val="00666DEF"/>
    <w:rsid w:val="006671FE"/>
    <w:rsid w:val="006672EF"/>
    <w:rsid w:val="00667774"/>
    <w:rsid w:val="00667C92"/>
    <w:rsid w:val="00670F6E"/>
    <w:rsid w:val="00672B2B"/>
    <w:rsid w:val="00673410"/>
    <w:rsid w:val="006758C1"/>
    <w:rsid w:val="00676784"/>
    <w:rsid w:val="00676A05"/>
    <w:rsid w:val="00676E11"/>
    <w:rsid w:val="00676E4C"/>
    <w:rsid w:val="006775DC"/>
    <w:rsid w:val="00677FA2"/>
    <w:rsid w:val="00680129"/>
    <w:rsid w:val="006801E5"/>
    <w:rsid w:val="0068092B"/>
    <w:rsid w:val="006810C3"/>
    <w:rsid w:val="00683430"/>
    <w:rsid w:val="006834D7"/>
    <w:rsid w:val="006859CB"/>
    <w:rsid w:val="00685E9D"/>
    <w:rsid w:val="00686F92"/>
    <w:rsid w:val="006872E4"/>
    <w:rsid w:val="006901F5"/>
    <w:rsid w:val="00690C34"/>
    <w:rsid w:val="00691886"/>
    <w:rsid w:val="00693183"/>
    <w:rsid w:val="006940B6"/>
    <w:rsid w:val="00695944"/>
    <w:rsid w:val="00696043"/>
    <w:rsid w:val="006965B1"/>
    <w:rsid w:val="006976FA"/>
    <w:rsid w:val="006A09BB"/>
    <w:rsid w:val="006A0ACC"/>
    <w:rsid w:val="006A13AC"/>
    <w:rsid w:val="006A1437"/>
    <w:rsid w:val="006A2FE7"/>
    <w:rsid w:val="006A4620"/>
    <w:rsid w:val="006A5359"/>
    <w:rsid w:val="006A55EC"/>
    <w:rsid w:val="006A6449"/>
    <w:rsid w:val="006A6470"/>
    <w:rsid w:val="006A6809"/>
    <w:rsid w:val="006A6D49"/>
    <w:rsid w:val="006A7145"/>
    <w:rsid w:val="006A75BC"/>
    <w:rsid w:val="006B127F"/>
    <w:rsid w:val="006B194D"/>
    <w:rsid w:val="006B34B8"/>
    <w:rsid w:val="006B409F"/>
    <w:rsid w:val="006B4DA8"/>
    <w:rsid w:val="006B6071"/>
    <w:rsid w:val="006B7B83"/>
    <w:rsid w:val="006B7C8B"/>
    <w:rsid w:val="006C05EF"/>
    <w:rsid w:val="006C0CDF"/>
    <w:rsid w:val="006C120C"/>
    <w:rsid w:val="006C3CE0"/>
    <w:rsid w:val="006C3E71"/>
    <w:rsid w:val="006C3F42"/>
    <w:rsid w:val="006C4AA3"/>
    <w:rsid w:val="006C5107"/>
    <w:rsid w:val="006C5D13"/>
    <w:rsid w:val="006C6219"/>
    <w:rsid w:val="006C6C7F"/>
    <w:rsid w:val="006C7ED3"/>
    <w:rsid w:val="006D003D"/>
    <w:rsid w:val="006D12AA"/>
    <w:rsid w:val="006D1373"/>
    <w:rsid w:val="006D19F5"/>
    <w:rsid w:val="006D35C0"/>
    <w:rsid w:val="006D4957"/>
    <w:rsid w:val="006D6372"/>
    <w:rsid w:val="006D64C4"/>
    <w:rsid w:val="006D74B0"/>
    <w:rsid w:val="006D74EE"/>
    <w:rsid w:val="006D799F"/>
    <w:rsid w:val="006E004E"/>
    <w:rsid w:val="006E005A"/>
    <w:rsid w:val="006E023D"/>
    <w:rsid w:val="006E0B6E"/>
    <w:rsid w:val="006E0E80"/>
    <w:rsid w:val="006E1089"/>
    <w:rsid w:val="006E1728"/>
    <w:rsid w:val="006E1895"/>
    <w:rsid w:val="006E2E6C"/>
    <w:rsid w:val="006E2FA3"/>
    <w:rsid w:val="006E3233"/>
    <w:rsid w:val="006E3F54"/>
    <w:rsid w:val="006E4478"/>
    <w:rsid w:val="006E4D4B"/>
    <w:rsid w:val="006E5104"/>
    <w:rsid w:val="006E58B1"/>
    <w:rsid w:val="006E7743"/>
    <w:rsid w:val="006F1860"/>
    <w:rsid w:val="006F1F7A"/>
    <w:rsid w:val="006F2398"/>
    <w:rsid w:val="006F23F5"/>
    <w:rsid w:val="006F2889"/>
    <w:rsid w:val="006F2E71"/>
    <w:rsid w:val="006F3064"/>
    <w:rsid w:val="006F5861"/>
    <w:rsid w:val="006F617E"/>
    <w:rsid w:val="006F61D9"/>
    <w:rsid w:val="006F6AC3"/>
    <w:rsid w:val="006F6D9E"/>
    <w:rsid w:val="007005ED"/>
    <w:rsid w:val="00700635"/>
    <w:rsid w:val="007007D2"/>
    <w:rsid w:val="00700DF3"/>
    <w:rsid w:val="00701967"/>
    <w:rsid w:val="00702C13"/>
    <w:rsid w:val="00702C96"/>
    <w:rsid w:val="00704459"/>
    <w:rsid w:val="007048BB"/>
    <w:rsid w:val="00704FB3"/>
    <w:rsid w:val="00705191"/>
    <w:rsid w:val="00705520"/>
    <w:rsid w:val="0070693F"/>
    <w:rsid w:val="007069AE"/>
    <w:rsid w:val="00710FCA"/>
    <w:rsid w:val="007112E1"/>
    <w:rsid w:val="00712981"/>
    <w:rsid w:val="00712D36"/>
    <w:rsid w:val="0071371F"/>
    <w:rsid w:val="00713D1E"/>
    <w:rsid w:val="00716978"/>
    <w:rsid w:val="00716B24"/>
    <w:rsid w:val="007200DB"/>
    <w:rsid w:val="0072107F"/>
    <w:rsid w:val="00721469"/>
    <w:rsid w:val="00721484"/>
    <w:rsid w:val="00722854"/>
    <w:rsid w:val="007248C5"/>
    <w:rsid w:val="00724C7B"/>
    <w:rsid w:val="00725285"/>
    <w:rsid w:val="0072572A"/>
    <w:rsid w:val="00727450"/>
    <w:rsid w:val="0072770F"/>
    <w:rsid w:val="00730529"/>
    <w:rsid w:val="00731190"/>
    <w:rsid w:val="0073140C"/>
    <w:rsid w:val="007314B9"/>
    <w:rsid w:val="00731578"/>
    <w:rsid w:val="00732F59"/>
    <w:rsid w:val="00733C4A"/>
    <w:rsid w:val="00734180"/>
    <w:rsid w:val="007345B7"/>
    <w:rsid w:val="0073479D"/>
    <w:rsid w:val="0073759F"/>
    <w:rsid w:val="0073795B"/>
    <w:rsid w:val="00737BC5"/>
    <w:rsid w:val="0074046F"/>
    <w:rsid w:val="0074112E"/>
    <w:rsid w:val="007412D3"/>
    <w:rsid w:val="007417F3"/>
    <w:rsid w:val="00741968"/>
    <w:rsid w:val="00741F69"/>
    <w:rsid w:val="00742641"/>
    <w:rsid w:val="00742C66"/>
    <w:rsid w:val="0074361D"/>
    <w:rsid w:val="00743DAA"/>
    <w:rsid w:val="0074480E"/>
    <w:rsid w:val="00744A9F"/>
    <w:rsid w:val="00744AAA"/>
    <w:rsid w:val="00744F93"/>
    <w:rsid w:val="00745F4F"/>
    <w:rsid w:val="00745F97"/>
    <w:rsid w:val="00746886"/>
    <w:rsid w:val="00747A7C"/>
    <w:rsid w:val="007502F1"/>
    <w:rsid w:val="00751177"/>
    <w:rsid w:val="0075159E"/>
    <w:rsid w:val="0075200D"/>
    <w:rsid w:val="007522E1"/>
    <w:rsid w:val="00753050"/>
    <w:rsid w:val="00754597"/>
    <w:rsid w:val="00754EE8"/>
    <w:rsid w:val="00754F7B"/>
    <w:rsid w:val="00754F89"/>
    <w:rsid w:val="0075714F"/>
    <w:rsid w:val="00760A49"/>
    <w:rsid w:val="007611F7"/>
    <w:rsid w:val="00761385"/>
    <w:rsid w:val="00761A59"/>
    <w:rsid w:val="00762298"/>
    <w:rsid w:val="00762936"/>
    <w:rsid w:val="00763A64"/>
    <w:rsid w:val="00766306"/>
    <w:rsid w:val="007678A2"/>
    <w:rsid w:val="00767B95"/>
    <w:rsid w:val="00770550"/>
    <w:rsid w:val="00770E94"/>
    <w:rsid w:val="007712BD"/>
    <w:rsid w:val="0077153F"/>
    <w:rsid w:val="00771848"/>
    <w:rsid w:val="00772832"/>
    <w:rsid w:val="00772A8F"/>
    <w:rsid w:val="007731B6"/>
    <w:rsid w:val="00774F4D"/>
    <w:rsid w:val="00777028"/>
    <w:rsid w:val="0077790F"/>
    <w:rsid w:val="0078015F"/>
    <w:rsid w:val="007801BC"/>
    <w:rsid w:val="00780428"/>
    <w:rsid w:val="00781245"/>
    <w:rsid w:val="007824C9"/>
    <w:rsid w:val="007825BF"/>
    <w:rsid w:val="0078321C"/>
    <w:rsid w:val="007835AF"/>
    <w:rsid w:val="00783836"/>
    <w:rsid w:val="00783E39"/>
    <w:rsid w:val="00784378"/>
    <w:rsid w:val="00784F97"/>
    <w:rsid w:val="00785A9D"/>
    <w:rsid w:val="00787542"/>
    <w:rsid w:val="00787861"/>
    <w:rsid w:val="00787AED"/>
    <w:rsid w:val="0079007E"/>
    <w:rsid w:val="0079047D"/>
    <w:rsid w:val="00790E89"/>
    <w:rsid w:val="00791155"/>
    <w:rsid w:val="0079149F"/>
    <w:rsid w:val="00793D6E"/>
    <w:rsid w:val="00794782"/>
    <w:rsid w:val="007957F6"/>
    <w:rsid w:val="00795B93"/>
    <w:rsid w:val="00796E2A"/>
    <w:rsid w:val="007976DB"/>
    <w:rsid w:val="007A03D1"/>
    <w:rsid w:val="007A07A2"/>
    <w:rsid w:val="007A0C19"/>
    <w:rsid w:val="007A1852"/>
    <w:rsid w:val="007A1C29"/>
    <w:rsid w:val="007A1CC5"/>
    <w:rsid w:val="007A28F6"/>
    <w:rsid w:val="007A2E52"/>
    <w:rsid w:val="007A313C"/>
    <w:rsid w:val="007A3589"/>
    <w:rsid w:val="007A362B"/>
    <w:rsid w:val="007A4D79"/>
    <w:rsid w:val="007A50D9"/>
    <w:rsid w:val="007A5126"/>
    <w:rsid w:val="007A5218"/>
    <w:rsid w:val="007A645D"/>
    <w:rsid w:val="007A69EE"/>
    <w:rsid w:val="007A6A4D"/>
    <w:rsid w:val="007A763A"/>
    <w:rsid w:val="007B0E05"/>
    <w:rsid w:val="007B12F2"/>
    <w:rsid w:val="007B2232"/>
    <w:rsid w:val="007B2363"/>
    <w:rsid w:val="007B23E2"/>
    <w:rsid w:val="007B2F0E"/>
    <w:rsid w:val="007B350A"/>
    <w:rsid w:val="007B352A"/>
    <w:rsid w:val="007B7881"/>
    <w:rsid w:val="007B7D01"/>
    <w:rsid w:val="007C0EA8"/>
    <w:rsid w:val="007C1BD6"/>
    <w:rsid w:val="007C2FCB"/>
    <w:rsid w:val="007C4371"/>
    <w:rsid w:val="007C4468"/>
    <w:rsid w:val="007C4664"/>
    <w:rsid w:val="007C4784"/>
    <w:rsid w:val="007C4856"/>
    <w:rsid w:val="007C54D4"/>
    <w:rsid w:val="007C5A22"/>
    <w:rsid w:val="007C63DD"/>
    <w:rsid w:val="007C6E0E"/>
    <w:rsid w:val="007C7098"/>
    <w:rsid w:val="007D00A2"/>
    <w:rsid w:val="007D0F8D"/>
    <w:rsid w:val="007D1A6C"/>
    <w:rsid w:val="007D2320"/>
    <w:rsid w:val="007D2516"/>
    <w:rsid w:val="007D2653"/>
    <w:rsid w:val="007D3926"/>
    <w:rsid w:val="007D39E2"/>
    <w:rsid w:val="007D3A5D"/>
    <w:rsid w:val="007D4C55"/>
    <w:rsid w:val="007D5CDB"/>
    <w:rsid w:val="007D66A0"/>
    <w:rsid w:val="007D6885"/>
    <w:rsid w:val="007D6B13"/>
    <w:rsid w:val="007D7084"/>
    <w:rsid w:val="007D7144"/>
    <w:rsid w:val="007D738C"/>
    <w:rsid w:val="007D7737"/>
    <w:rsid w:val="007D7833"/>
    <w:rsid w:val="007D7B9D"/>
    <w:rsid w:val="007D7F80"/>
    <w:rsid w:val="007E01B2"/>
    <w:rsid w:val="007E1545"/>
    <w:rsid w:val="007E1ADA"/>
    <w:rsid w:val="007E2B44"/>
    <w:rsid w:val="007E4B5C"/>
    <w:rsid w:val="007E5726"/>
    <w:rsid w:val="007E69B3"/>
    <w:rsid w:val="007E6B15"/>
    <w:rsid w:val="007E7991"/>
    <w:rsid w:val="007F109A"/>
    <w:rsid w:val="007F2A30"/>
    <w:rsid w:val="007F2CE4"/>
    <w:rsid w:val="007F2E88"/>
    <w:rsid w:val="007F3699"/>
    <w:rsid w:val="007F4D6B"/>
    <w:rsid w:val="007F5A21"/>
    <w:rsid w:val="008020F0"/>
    <w:rsid w:val="0080230D"/>
    <w:rsid w:val="00802A52"/>
    <w:rsid w:val="00802CAE"/>
    <w:rsid w:val="0080339B"/>
    <w:rsid w:val="008039D7"/>
    <w:rsid w:val="008043EC"/>
    <w:rsid w:val="00804885"/>
    <w:rsid w:val="00804C2F"/>
    <w:rsid w:val="0080523F"/>
    <w:rsid w:val="00806181"/>
    <w:rsid w:val="00806272"/>
    <w:rsid w:val="0080710F"/>
    <w:rsid w:val="008074D9"/>
    <w:rsid w:val="00810686"/>
    <w:rsid w:val="008108CF"/>
    <w:rsid w:val="008123D4"/>
    <w:rsid w:val="00813668"/>
    <w:rsid w:val="00813DDA"/>
    <w:rsid w:val="008144F2"/>
    <w:rsid w:val="00814760"/>
    <w:rsid w:val="00814C4E"/>
    <w:rsid w:val="00814E6F"/>
    <w:rsid w:val="00815F14"/>
    <w:rsid w:val="008162E6"/>
    <w:rsid w:val="00816420"/>
    <w:rsid w:val="00816C00"/>
    <w:rsid w:val="00822774"/>
    <w:rsid w:val="00823A1A"/>
    <w:rsid w:val="00826689"/>
    <w:rsid w:val="00826C41"/>
    <w:rsid w:val="0082713B"/>
    <w:rsid w:val="008271E5"/>
    <w:rsid w:val="00830BE0"/>
    <w:rsid w:val="008312A9"/>
    <w:rsid w:val="00832996"/>
    <w:rsid w:val="008337D7"/>
    <w:rsid w:val="00833B48"/>
    <w:rsid w:val="00834423"/>
    <w:rsid w:val="008345D7"/>
    <w:rsid w:val="00834C2C"/>
    <w:rsid w:val="00834D01"/>
    <w:rsid w:val="0083515D"/>
    <w:rsid w:val="00836349"/>
    <w:rsid w:val="00836BB5"/>
    <w:rsid w:val="00836EC2"/>
    <w:rsid w:val="00836FFB"/>
    <w:rsid w:val="008370C8"/>
    <w:rsid w:val="00837469"/>
    <w:rsid w:val="00837F58"/>
    <w:rsid w:val="0084134F"/>
    <w:rsid w:val="00842BB6"/>
    <w:rsid w:val="00842BEA"/>
    <w:rsid w:val="00843659"/>
    <w:rsid w:val="00843CA8"/>
    <w:rsid w:val="008448C8"/>
    <w:rsid w:val="008453EE"/>
    <w:rsid w:val="00845B2C"/>
    <w:rsid w:val="00846A3D"/>
    <w:rsid w:val="00846A88"/>
    <w:rsid w:val="00846C86"/>
    <w:rsid w:val="008474A4"/>
    <w:rsid w:val="00851C87"/>
    <w:rsid w:val="00853125"/>
    <w:rsid w:val="008542ED"/>
    <w:rsid w:val="00854B84"/>
    <w:rsid w:val="008565DE"/>
    <w:rsid w:val="00856D64"/>
    <w:rsid w:val="008618C3"/>
    <w:rsid w:val="00862936"/>
    <w:rsid w:val="0086338C"/>
    <w:rsid w:val="00863B02"/>
    <w:rsid w:val="00865265"/>
    <w:rsid w:val="008657C0"/>
    <w:rsid w:val="00865EFA"/>
    <w:rsid w:val="00866F03"/>
    <w:rsid w:val="00867BC3"/>
    <w:rsid w:val="00870209"/>
    <w:rsid w:val="0087047D"/>
    <w:rsid w:val="008705A9"/>
    <w:rsid w:val="00870E40"/>
    <w:rsid w:val="00871F01"/>
    <w:rsid w:val="00873E3D"/>
    <w:rsid w:val="00874AB4"/>
    <w:rsid w:val="008751AB"/>
    <w:rsid w:val="008802EB"/>
    <w:rsid w:val="00880C84"/>
    <w:rsid w:val="00880CAF"/>
    <w:rsid w:val="0088108B"/>
    <w:rsid w:val="00881DD7"/>
    <w:rsid w:val="00881DFB"/>
    <w:rsid w:val="00882179"/>
    <w:rsid w:val="0088258A"/>
    <w:rsid w:val="008838F8"/>
    <w:rsid w:val="00883A0F"/>
    <w:rsid w:val="00883C59"/>
    <w:rsid w:val="00885134"/>
    <w:rsid w:val="00885C14"/>
    <w:rsid w:val="00885C89"/>
    <w:rsid w:val="0088681E"/>
    <w:rsid w:val="00886F31"/>
    <w:rsid w:val="00887018"/>
    <w:rsid w:val="00887419"/>
    <w:rsid w:val="00887806"/>
    <w:rsid w:val="0089008A"/>
    <w:rsid w:val="008924EC"/>
    <w:rsid w:val="00893AD9"/>
    <w:rsid w:val="00893D3C"/>
    <w:rsid w:val="00894326"/>
    <w:rsid w:val="00894636"/>
    <w:rsid w:val="008947B9"/>
    <w:rsid w:val="00894FF9"/>
    <w:rsid w:val="008951F9"/>
    <w:rsid w:val="0089523C"/>
    <w:rsid w:val="00895E48"/>
    <w:rsid w:val="00896689"/>
    <w:rsid w:val="008967AF"/>
    <w:rsid w:val="00896E3F"/>
    <w:rsid w:val="00897B9D"/>
    <w:rsid w:val="008A111D"/>
    <w:rsid w:val="008A14FC"/>
    <w:rsid w:val="008A2134"/>
    <w:rsid w:val="008A2410"/>
    <w:rsid w:val="008A3E1E"/>
    <w:rsid w:val="008A4DAE"/>
    <w:rsid w:val="008A55D9"/>
    <w:rsid w:val="008A569B"/>
    <w:rsid w:val="008A5751"/>
    <w:rsid w:val="008A5D4F"/>
    <w:rsid w:val="008A5DCF"/>
    <w:rsid w:val="008A6413"/>
    <w:rsid w:val="008A7F29"/>
    <w:rsid w:val="008B01DF"/>
    <w:rsid w:val="008B07ED"/>
    <w:rsid w:val="008B14A7"/>
    <w:rsid w:val="008B22E1"/>
    <w:rsid w:val="008B2310"/>
    <w:rsid w:val="008B304E"/>
    <w:rsid w:val="008B360E"/>
    <w:rsid w:val="008B4222"/>
    <w:rsid w:val="008B483A"/>
    <w:rsid w:val="008B4F56"/>
    <w:rsid w:val="008B71D9"/>
    <w:rsid w:val="008B74BC"/>
    <w:rsid w:val="008C0336"/>
    <w:rsid w:val="008C0582"/>
    <w:rsid w:val="008C067E"/>
    <w:rsid w:val="008C078F"/>
    <w:rsid w:val="008C09E5"/>
    <w:rsid w:val="008C0FC6"/>
    <w:rsid w:val="008C22B7"/>
    <w:rsid w:val="008C329E"/>
    <w:rsid w:val="008C348D"/>
    <w:rsid w:val="008C67D4"/>
    <w:rsid w:val="008C74EF"/>
    <w:rsid w:val="008C7E40"/>
    <w:rsid w:val="008D0ADD"/>
    <w:rsid w:val="008D36CC"/>
    <w:rsid w:val="008D429A"/>
    <w:rsid w:val="008D5121"/>
    <w:rsid w:val="008D75B1"/>
    <w:rsid w:val="008E0AF3"/>
    <w:rsid w:val="008E2BAB"/>
    <w:rsid w:val="008E2C7B"/>
    <w:rsid w:val="008E324A"/>
    <w:rsid w:val="008E39D2"/>
    <w:rsid w:val="008E4BB2"/>
    <w:rsid w:val="008E4F28"/>
    <w:rsid w:val="008E61E8"/>
    <w:rsid w:val="008E65B8"/>
    <w:rsid w:val="008E6D12"/>
    <w:rsid w:val="008E6FA4"/>
    <w:rsid w:val="008E717D"/>
    <w:rsid w:val="008E72C7"/>
    <w:rsid w:val="008E7572"/>
    <w:rsid w:val="008F0573"/>
    <w:rsid w:val="008F0E9C"/>
    <w:rsid w:val="008F0EE5"/>
    <w:rsid w:val="008F1033"/>
    <w:rsid w:val="008F13B0"/>
    <w:rsid w:val="008F156B"/>
    <w:rsid w:val="008F246A"/>
    <w:rsid w:val="008F2D82"/>
    <w:rsid w:val="008F3EDC"/>
    <w:rsid w:val="008F461B"/>
    <w:rsid w:val="008F4819"/>
    <w:rsid w:val="008F4C0F"/>
    <w:rsid w:val="008F5017"/>
    <w:rsid w:val="008F61D8"/>
    <w:rsid w:val="008F649C"/>
    <w:rsid w:val="008F67C6"/>
    <w:rsid w:val="008F6BA7"/>
    <w:rsid w:val="008F71C8"/>
    <w:rsid w:val="008F7642"/>
    <w:rsid w:val="009006D2"/>
    <w:rsid w:val="009006E5"/>
    <w:rsid w:val="009015F8"/>
    <w:rsid w:val="00901A8E"/>
    <w:rsid w:val="00902393"/>
    <w:rsid w:val="0090305A"/>
    <w:rsid w:val="00903910"/>
    <w:rsid w:val="00904705"/>
    <w:rsid w:val="00905134"/>
    <w:rsid w:val="00905888"/>
    <w:rsid w:val="00906040"/>
    <w:rsid w:val="00906271"/>
    <w:rsid w:val="00907239"/>
    <w:rsid w:val="00910F8B"/>
    <w:rsid w:val="00911BAA"/>
    <w:rsid w:val="00912285"/>
    <w:rsid w:val="009124F2"/>
    <w:rsid w:val="00912C84"/>
    <w:rsid w:val="009134F4"/>
    <w:rsid w:val="00913632"/>
    <w:rsid w:val="00916889"/>
    <w:rsid w:val="00916AC9"/>
    <w:rsid w:val="00916DE3"/>
    <w:rsid w:val="00917080"/>
    <w:rsid w:val="00917635"/>
    <w:rsid w:val="00917BED"/>
    <w:rsid w:val="0092065D"/>
    <w:rsid w:val="00920D42"/>
    <w:rsid w:val="00921585"/>
    <w:rsid w:val="009219E2"/>
    <w:rsid w:val="00922FE4"/>
    <w:rsid w:val="00923225"/>
    <w:rsid w:val="00924EF0"/>
    <w:rsid w:val="00924F87"/>
    <w:rsid w:val="00926161"/>
    <w:rsid w:val="00927465"/>
    <w:rsid w:val="009275DA"/>
    <w:rsid w:val="00927912"/>
    <w:rsid w:val="00930877"/>
    <w:rsid w:val="00930A0D"/>
    <w:rsid w:val="00930C60"/>
    <w:rsid w:val="00930E5D"/>
    <w:rsid w:val="0093207F"/>
    <w:rsid w:val="009325E3"/>
    <w:rsid w:val="00933DA1"/>
    <w:rsid w:val="00934D7F"/>
    <w:rsid w:val="00935034"/>
    <w:rsid w:val="009353B9"/>
    <w:rsid w:val="009379F2"/>
    <w:rsid w:val="009407B7"/>
    <w:rsid w:val="0094080E"/>
    <w:rsid w:val="00942AE6"/>
    <w:rsid w:val="00942DC6"/>
    <w:rsid w:val="009439CB"/>
    <w:rsid w:val="00943E73"/>
    <w:rsid w:val="00945052"/>
    <w:rsid w:val="0094612D"/>
    <w:rsid w:val="00946626"/>
    <w:rsid w:val="00947B12"/>
    <w:rsid w:val="009500B6"/>
    <w:rsid w:val="0095013A"/>
    <w:rsid w:val="00950231"/>
    <w:rsid w:val="00950345"/>
    <w:rsid w:val="00950632"/>
    <w:rsid w:val="00951448"/>
    <w:rsid w:val="009515F4"/>
    <w:rsid w:val="009524A3"/>
    <w:rsid w:val="0095280F"/>
    <w:rsid w:val="00953AF4"/>
    <w:rsid w:val="00953FB4"/>
    <w:rsid w:val="00955103"/>
    <w:rsid w:val="00956242"/>
    <w:rsid w:val="00956403"/>
    <w:rsid w:val="00956949"/>
    <w:rsid w:val="00957F7D"/>
    <w:rsid w:val="00960207"/>
    <w:rsid w:val="009610B2"/>
    <w:rsid w:val="00961754"/>
    <w:rsid w:val="0096194E"/>
    <w:rsid w:val="009623A3"/>
    <w:rsid w:val="009634BB"/>
    <w:rsid w:val="0096501A"/>
    <w:rsid w:val="00965FA6"/>
    <w:rsid w:val="00966697"/>
    <w:rsid w:val="00966E66"/>
    <w:rsid w:val="00966F7A"/>
    <w:rsid w:val="00967751"/>
    <w:rsid w:val="00967A45"/>
    <w:rsid w:val="0097032E"/>
    <w:rsid w:val="00972470"/>
    <w:rsid w:val="0097272C"/>
    <w:rsid w:val="0097282F"/>
    <w:rsid w:val="00972B45"/>
    <w:rsid w:val="009737CA"/>
    <w:rsid w:val="00973CD9"/>
    <w:rsid w:val="0097443A"/>
    <w:rsid w:val="00974BA3"/>
    <w:rsid w:val="00975766"/>
    <w:rsid w:val="009762A3"/>
    <w:rsid w:val="00976AFA"/>
    <w:rsid w:val="00977656"/>
    <w:rsid w:val="009778FF"/>
    <w:rsid w:val="00977C70"/>
    <w:rsid w:val="00980F91"/>
    <w:rsid w:val="009810FC"/>
    <w:rsid w:val="009822FB"/>
    <w:rsid w:val="00982424"/>
    <w:rsid w:val="00982A9B"/>
    <w:rsid w:val="00986735"/>
    <w:rsid w:val="00986D55"/>
    <w:rsid w:val="00987733"/>
    <w:rsid w:val="00987AD7"/>
    <w:rsid w:val="009905E1"/>
    <w:rsid w:val="00991471"/>
    <w:rsid w:val="00991B0D"/>
    <w:rsid w:val="00991B61"/>
    <w:rsid w:val="009946F3"/>
    <w:rsid w:val="009949E4"/>
    <w:rsid w:val="00994EC0"/>
    <w:rsid w:val="00995224"/>
    <w:rsid w:val="0099545E"/>
    <w:rsid w:val="009959D4"/>
    <w:rsid w:val="00996507"/>
    <w:rsid w:val="009969B3"/>
    <w:rsid w:val="009A00C4"/>
    <w:rsid w:val="009A133A"/>
    <w:rsid w:val="009A1C66"/>
    <w:rsid w:val="009A33BE"/>
    <w:rsid w:val="009A5184"/>
    <w:rsid w:val="009A54FC"/>
    <w:rsid w:val="009A639F"/>
    <w:rsid w:val="009A657F"/>
    <w:rsid w:val="009A68B7"/>
    <w:rsid w:val="009A775E"/>
    <w:rsid w:val="009B04E2"/>
    <w:rsid w:val="009B0E87"/>
    <w:rsid w:val="009B1127"/>
    <w:rsid w:val="009B1E8D"/>
    <w:rsid w:val="009B38E2"/>
    <w:rsid w:val="009B39AD"/>
    <w:rsid w:val="009B3F16"/>
    <w:rsid w:val="009B4E06"/>
    <w:rsid w:val="009B55D9"/>
    <w:rsid w:val="009B5D32"/>
    <w:rsid w:val="009B5F5D"/>
    <w:rsid w:val="009B6C04"/>
    <w:rsid w:val="009B7A90"/>
    <w:rsid w:val="009B7F24"/>
    <w:rsid w:val="009C09C2"/>
    <w:rsid w:val="009C119A"/>
    <w:rsid w:val="009C14BD"/>
    <w:rsid w:val="009C1BB3"/>
    <w:rsid w:val="009C22EA"/>
    <w:rsid w:val="009C2451"/>
    <w:rsid w:val="009C2496"/>
    <w:rsid w:val="009C2668"/>
    <w:rsid w:val="009C3128"/>
    <w:rsid w:val="009C3B7B"/>
    <w:rsid w:val="009C5A7B"/>
    <w:rsid w:val="009C6AF9"/>
    <w:rsid w:val="009C6CD5"/>
    <w:rsid w:val="009D15FE"/>
    <w:rsid w:val="009D194A"/>
    <w:rsid w:val="009D1E6E"/>
    <w:rsid w:val="009D23A3"/>
    <w:rsid w:val="009D2BDD"/>
    <w:rsid w:val="009D4218"/>
    <w:rsid w:val="009D422D"/>
    <w:rsid w:val="009D4B0B"/>
    <w:rsid w:val="009D504D"/>
    <w:rsid w:val="009D552C"/>
    <w:rsid w:val="009D557F"/>
    <w:rsid w:val="009D586E"/>
    <w:rsid w:val="009D5CE0"/>
    <w:rsid w:val="009D6B6E"/>
    <w:rsid w:val="009E11F4"/>
    <w:rsid w:val="009E172B"/>
    <w:rsid w:val="009E3868"/>
    <w:rsid w:val="009E3C87"/>
    <w:rsid w:val="009E5942"/>
    <w:rsid w:val="009E6293"/>
    <w:rsid w:val="009E6322"/>
    <w:rsid w:val="009F0A1E"/>
    <w:rsid w:val="009F1B04"/>
    <w:rsid w:val="009F1F1C"/>
    <w:rsid w:val="009F1FAD"/>
    <w:rsid w:val="009F2D81"/>
    <w:rsid w:val="009F4758"/>
    <w:rsid w:val="009F5C8E"/>
    <w:rsid w:val="009F6204"/>
    <w:rsid w:val="009F6BF6"/>
    <w:rsid w:val="009F7CD9"/>
    <w:rsid w:val="00A0013A"/>
    <w:rsid w:val="00A012DB"/>
    <w:rsid w:val="00A03244"/>
    <w:rsid w:val="00A06348"/>
    <w:rsid w:val="00A07793"/>
    <w:rsid w:val="00A1038C"/>
    <w:rsid w:val="00A11086"/>
    <w:rsid w:val="00A11962"/>
    <w:rsid w:val="00A11EE5"/>
    <w:rsid w:val="00A13463"/>
    <w:rsid w:val="00A13F1D"/>
    <w:rsid w:val="00A147E9"/>
    <w:rsid w:val="00A14DED"/>
    <w:rsid w:val="00A16450"/>
    <w:rsid w:val="00A164E8"/>
    <w:rsid w:val="00A1654B"/>
    <w:rsid w:val="00A165B7"/>
    <w:rsid w:val="00A17561"/>
    <w:rsid w:val="00A17A2B"/>
    <w:rsid w:val="00A20D90"/>
    <w:rsid w:val="00A20E12"/>
    <w:rsid w:val="00A20F02"/>
    <w:rsid w:val="00A22982"/>
    <w:rsid w:val="00A23F20"/>
    <w:rsid w:val="00A241C5"/>
    <w:rsid w:val="00A248A3"/>
    <w:rsid w:val="00A24B54"/>
    <w:rsid w:val="00A26312"/>
    <w:rsid w:val="00A27922"/>
    <w:rsid w:val="00A3076F"/>
    <w:rsid w:val="00A322DE"/>
    <w:rsid w:val="00A36457"/>
    <w:rsid w:val="00A37164"/>
    <w:rsid w:val="00A37F72"/>
    <w:rsid w:val="00A37FC1"/>
    <w:rsid w:val="00A41472"/>
    <w:rsid w:val="00A4184A"/>
    <w:rsid w:val="00A41BBE"/>
    <w:rsid w:val="00A42CB2"/>
    <w:rsid w:val="00A43AC2"/>
    <w:rsid w:val="00A43EF1"/>
    <w:rsid w:val="00A445D2"/>
    <w:rsid w:val="00A4493A"/>
    <w:rsid w:val="00A44BE5"/>
    <w:rsid w:val="00A45987"/>
    <w:rsid w:val="00A46D69"/>
    <w:rsid w:val="00A47E9B"/>
    <w:rsid w:val="00A50457"/>
    <w:rsid w:val="00A50BE4"/>
    <w:rsid w:val="00A5152A"/>
    <w:rsid w:val="00A52E13"/>
    <w:rsid w:val="00A53F36"/>
    <w:rsid w:val="00A54F36"/>
    <w:rsid w:val="00A5616C"/>
    <w:rsid w:val="00A56A4C"/>
    <w:rsid w:val="00A572A0"/>
    <w:rsid w:val="00A57F34"/>
    <w:rsid w:val="00A602BA"/>
    <w:rsid w:val="00A60615"/>
    <w:rsid w:val="00A611EB"/>
    <w:rsid w:val="00A61219"/>
    <w:rsid w:val="00A61369"/>
    <w:rsid w:val="00A63432"/>
    <w:rsid w:val="00A63864"/>
    <w:rsid w:val="00A63973"/>
    <w:rsid w:val="00A641F4"/>
    <w:rsid w:val="00A643B7"/>
    <w:rsid w:val="00A646E5"/>
    <w:rsid w:val="00A64B04"/>
    <w:rsid w:val="00A64C79"/>
    <w:rsid w:val="00A658DA"/>
    <w:rsid w:val="00A6601B"/>
    <w:rsid w:val="00A66A60"/>
    <w:rsid w:val="00A66C3A"/>
    <w:rsid w:val="00A66D98"/>
    <w:rsid w:val="00A66F8E"/>
    <w:rsid w:val="00A67807"/>
    <w:rsid w:val="00A702E9"/>
    <w:rsid w:val="00A72927"/>
    <w:rsid w:val="00A72F53"/>
    <w:rsid w:val="00A73B40"/>
    <w:rsid w:val="00A73B47"/>
    <w:rsid w:val="00A741E3"/>
    <w:rsid w:val="00A74201"/>
    <w:rsid w:val="00A74318"/>
    <w:rsid w:val="00A7436C"/>
    <w:rsid w:val="00A748DC"/>
    <w:rsid w:val="00A74EDF"/>
    <w:rsid w:val="00A774F4"/>
    <w:rsid w:val="00A7764C"/>
    <w:rsid w:val="00A77793"/>
    <w:rsid w:val="00A805BF"/>
    <w:rsid w:val="00A80825"/>
    <w:rsid w:val="00A811E8"/>
    <w:rsid w:val="00A82001"/>
    <w:rsid w:val="00A8216B"/>
    <w:rsid w:val="00A84322"/>
    <w:rsid w:val="00A858BC"/>
    <w:rsid w:val="00A86022"/>
    <w:rsid w:val="00A86D13"/>
    <w:rsid w:val="00A86FBC"/>
    <w:rsid w:val="00A87AAA"/>
    <w:rsid w:val="00A90EB4"/>
    <w:rsid w:val="00A91663"/>
    <w:rsid w:val="00A91C65"/>
    <w:rsid w:val="00A92AA1"/>
    <w:rsid w:val="00A9335B"/>
    <w:rsid w:val="00A947F9"/>
    <w:rsid w:val="00A94FE6"/>
    <w:rsid w:val="00A95ACC"/>
    <w:rsid w:val="00A95C64"/>
    <w:rsid w:val="00A9637A"/>
    <w:rsid w:val="00A9653A"/>
    <w:rsid w:val="00A9744B"/>
    <w:rsid w:val="00A9752F"/>
    <w:rsid w:val="00A97BB1"/>
    <w:rsid w:val="00AA0239"/>
    <w:rsid w:val="00AA135A"/>
    <w:rsid w:val="00AA1FC2"/>
    <w:rsid w:val="00AA1FCE"/>
    <w:rsid w:val="00AA2149"/>
    <w:rsid w:val="00AA3EAF"/>
    <w:rsid w:val="00AA43D8"/>
    <w:rsid w:val="00AA44E2"/>
    <w:rsid w:val="00AA4C07"/>
    <w:rsid w:val="00AA4F6E"/>
    <w:rsid w:val="00AA6427"/>
    <w:rsid w:val="00AA7091"/>
    <w:rsid w:val="00AB15CA"/>
    <w:rsid w:val="00AB23EC"/>
    <w:rsid w:val="00AB2B4D"/>
    <w:rsid w:val="00AB2D5D"/>
    <w:rsid w:val="00AB557D"/>
    <w:rsid w:val="00AB5886"/>
    <w:rsid w:val="00AB5F70"/>
    <w:rsid w:val="00AB636A"/>
    <w:rsid w:val="00AB6AA3"/>
    <w:rsid w:val="00AB7976"/>
    <w:rsid w:val="00AB7D26"/>
    <w:rsid w:val="00AC1E1F"/>
    <w:rsid w:val="00AC1EB6"/>
    <w:rsid w:val="00AC2638"/>
    <w:rsid w:val="00AC29DE"/>
    <w:rsid w:val="00AC2DEB"/>
    <w:rsid w:val="00AC3C1F"/>
    <w:rsid w:val="00AC3DA3"/>
    <w:rsid w:val="00AC42E9"/>
    <w:rsid w:val="00AC4D77"/>
    <w:rsid w:val="00AC4E37"/>
    <w:rsid w:val="00AC52A8"/>
    <w:rsid w:val="00AC53CC"/>
    <w:rsid w:val="00AC6ACE"/>
    <w:rsid w:val="00AC6F01"/>
    <w:rsid w:val="00AC71AA"/>
    <w:rsid w:val="00AC74D7"/>
    <w:rsid w:val="00AC7FDB"/>
    <w:rsid w:val="00AD260B"/>
    <w:rsid w:val="00AD2A35"/>
    <w:rsid w:val="00AD37A6"/>
    <w:rsid w:val="00AD3D86"/>
    <w:rsid w:val="00AD483B"/>
    <w:rsid w:val="00AD50D5"/>
    <w:rsid w:val="00AD57E8"/>
    <w:rsid w:val="00AD6218"/>
    <w:rsid w:val="00AD7D11"/>
    <w:rsid w:val="00AE0A95"/>
    <w:rsid w:val="00AE0A9F"/>
    <w:rsid w:val="00AE0B03"/>
    <w:rsid w:val="00AE1052"/>
    <w:rsid w:val="00AE1543"/>
    <w:rsid w:val="00AE2095"/>
    <w:rsid w:val="00AE222D"/>
    <w:rsid w:val="00AE2762"/>
    <w:rsid w:val="00AE2F06"/>
    <w:rsid w:val="00AE3682"/>
    <w:rsid w:val="00AE4C67"/>
    <w:rsid w:val="00AE56BF"/>
    <w:rsid w:val="00AE576D"/>
    <w:rsid w:val="00AF0DA9"/>
    <w:rsid w:val="00AF1C85"/>
    <w:rsid w:val="00AF1C99"/>
    <w:rsid w:val="00AF20EB"/>
    <w:rsid w:val="00AF2200"/>
    <w:rsid w:val="00AF2281"/>
    <w:rsid w:val="00AF23C4"/>
    <w:rsid w:val="00AF2692"/>
    <w:rsid w:val="00AF2A90"/>
    <w:rsid w:val="00AF414C"/>
    <w:rsid w:val="00AF49A9"/>
    <w:rsid w:val="00AF4F4C"/>
    <w:rsid w:val="00AF6048"/>
    <w:rsid w:val="00AF6229"/>
    <w:rsid w:val="00AF75FB"/>
    <w:rsid w:val="00B019CF"/>
    <w:rsid w:val="00B02449"/>
    <w:rsid w:val="00B02623"/>
    <w:rsid w:val="00B029F8"/>
    <w:rsid w:val="00B03013"/>
    <w:rsid w:val="00B035C8"/>
    <w:rsid w:val="00B03677"/>
    <w:rsid w:val="00B03701"/>
    <w:rsid w:val="00B03B95"/>
    <w:rsid w:val="00B03CED"/>
    <w:rsid w:val="00B05019"/>
    <w:rsid w:val="00B0649E"/>
    <w:rsid w:val="00B07E3C"/>
    <w:rsid w:val="00B10839"/>
    <w:rsid w:val="00B10E3F"/>
    <w:rsid w:val="00B12911"/>
    <w:rsid w:val="00B13153"/>
    <w:rsid w:val="00B13A40"/>
    <w:rsid w:val="00B1444A"/>
    <w:rsid w:val="00B1453F"/>
    <w:rsid w:val="00B1507A"/>
    <w:rsid w:val="00B1593D"/>
    <w:rsid w:val="00B15B9E"/>
    <w:rsid w:val="00B166DD"/>
    <w:rsid w:val="00B16855"/>
    <w:rsid w:val="00B171E8"/>
    <w:rsid w:val="00B17EBD"/>
    <w:rsid w:val="00B2284D"/>
    <w:rsid w:val="00B22D47"/>
    <w:rsid w:val="00B22E58"/>
    <w:rsid w:val="00B232FE"/>
    <w:rsid w:val="00B234E2"/>
    <w:rsid w:val="00B237DC"/>
    <w:rsid w:val="00B23E3E"/>
    <w:rsid w:val="00B2430F"/>
    <w:rsid w:val="00B2438C"/>
    <w:rsid w:val="00B244DB"/>
    <w:rsid w:val="00B25DE7"/>
    <w:rsid w:val="00B2678E"/>
    <w:rsid w:val="00B26C77"/>
    <w:rsid w:val="00B27151"/>
    <w:rsid w:val="00B27959"/>
    <w:rsid w:val="00B30D46"/>
    <w:rsid w:val="00B30F15"/>
    <w:rsid w:val="00B31572"/>
    <w:rsid w:val="00B32105"/>
    <w:rsid w:val="00B33947"/>
    <w:rsid w:val="00B33B9E"/>
    <w:rsid w:val="00B33DD7"/>
    <w:rsid w:val="00B35230"/>
    <w:rsid w:val="00B35FA2"/>
    <w:rsid w:val="00B3746A"/>
    <w:rsid w:val="00B379B2"/>
    <w:rsid w:val="00B4004C"/>
    <w:rsid w:val="00B40B3E"/>
    <w:rsid w:val="00B40EEA"/>
    <w:rsid w:val="00B41553"/>
    <w:rsid w:val="00B423B8"/>
    <w:rsid w:val="00B42522"/>
    <w:rsid w:val="00B42761"/>
    <w:rsid w:val="00B42F82"/>
    <w:rsid w:val="00B440CD"/>
    <w:rsid w:val="00B45B01"/>
    <w:rsid w:val="00B45E74"/>
    <w:rsid w:val="00B46959"/>
    <w:rsid w:val="00B500CA"/>
    <w:rsid w:val="00B50AAA"/>
    <w:rsid w:val="00B52A24"/>
    <w:rsid w:val="00B52DD9"/>
    <w:rsid w:val="00B53285"/>
    <w:rsid w:val="00B53387"/>
    <w:rsid w:val="00B545CA"/>
    <w:rsid w:val="00B5563F"/>
    <w:rsid w:val="00B56400"/>
    <w:rsid w:val="00B56A61"/>
    <w:rsid w:val="00B56B3A"/>
    <w:rsid w:val="00B57A37"/>
    <w:rsid w:val="00B612E0"/>
    <w:rsid w:val="00B617BC"/>
    <w:rsid w:val="00B6216F"/>
    <w:rsid w:val="00B62299"/>
    <w:rsid w:val="00B62388"/>
    <w:rsid w:val="00B629A5"/>
    <w:rsid w:val="00B63D2F"/>
    <w:rsid w:val="00B6433C"/>
    <w:rsid w:val="00B651B8"/>
    <w:rsid w:val="00B66CE1"/>
    <w:rsid w:val="00B66DF6"/>
    <w:rsid w:val="00B6777D"/>
    <w:rsid w:val="00B679A7"/>
    <w:rsid w:val="00B70419"/>
    <w:rsid w:val="00B712D8"/>
    <w:rsid w:val="00B724A9"/>
    <w:rsid w:val="00B7343B"/>
    <w:rsid w:val="00B7432B"/>
    <w:rsid w:val="00B749AF"/>
    <w:rsid w:val="00B75E6A"/>
    <w:rsid w:val="00B77F7E"/>
    <w:rsid w:val="00B81305"/>
    <w:rsid w:val="00B81E43"/>
    <w:rsid w:val="00B823C2"/>
    <w:rsid w:val="00B832B7"/>
    <w:rsid w:val="00B83605"/>
    <w:rsid w:val="00B837F9"/>
    <w:rsid w:val="00B83A8B"/>
    <w:rsid w:val="00B84275"/>
    <w:rsid w:val="00B85661"/>
    <w:rsid w:val="00B857B2"/>
    <w:rsid w:val="00B87064"/>
    <w:rsid w:val="00B8754E"/>
    <w:rsid w:val="00B90388"/>
    <w:rsid w:val="00B903E0"/>
    <w:rsid w:val="00B90F1B"/>
    <w:rsid w:val="00B9147B"/>
    <w:rsid w:val="00B92497"/>
    <w:rsid w:val="00B930C6"/>
    <w:rsid w:val="00B94276"/>
    <w:rsid w:val="00B955D2"/>
    <w:rsid w:val="00B9586D"/>
    <w:rsid w:val="00B964AC"/>
    <w:rsid w:val="00B964C6"/>
    <w:rsid w:val="00B96555"/>
    <w:rsid w:val="00B96AE9"/>
    <w:rsid w:val="00BA0561"/>
    <w:rsid w:val="00BA2AC7"/>
    <w:rsid w:val="00BA458E"/>
    <w:rsid w:val="00BA4FF1"/>
    <w:rsid w:val="00BA5503"/>
    <w:rsid w:val="00BA557D"/>
    <w:rsid w:val="00BA5CDC"/>
    <w:rsid w:val="00BA5E6F"/>
    <w:rsid w:val="00BA6CEF"/>
    <w:rsid w:val="00BA7B9B"/>
    <w:rsid w:val="00BA7E18"/>
    <w:rsid w:val="00BB1264"/>
    <w:rsid w:val="00BB12DA"/>
    <w:rsid w:val="00BB3A55"/>
    <w:rsid w:val="00BB41FC"/>
    <w:rsid w:val="00BB4426"/>
    <w:rsid w:val="00BB4E85"/>
    <w:rsid w:val="00BB5B62"/>
    <w:rsid w:val="00BB6463"/>
    <w:rsid w:val="00BB77DC"/>
    <w:rsid w:val="00BB79F7"/>
    <w:rsid w:val="00BC0286"/>
    <w:rsid w:val="00BC08B1"/>
    <w:rsid w:val="00BC2548"/>
    <w:rsid w:val="00BC2653"/>
    <w:rsid w:val="00BC3610"/>
    <w:rsid w:val="00BC3613"/>
    <w:rsid w:val="00BC4743"/>
    <w:rsid w:val="00BC4F1B"/>
    <w:rsid w:val="00BC5B7B"/>
    <w:rsid w:val="00BC6E8F"/>
    <w:rsid w:val="00BC77F6"/>
    <w:rsid w:val="00BC7864"/>
    <w:rsid w:val="00BD08E0"/>
    <w:rsid w:val="00BD1563"/>
    <w:rsid w:val="00BD3311"/>
    <w:rsid w:val="00BD3762"/>
    <w:rsid w:val="00BD387C"/>
    <w:rsid w:val="00BD40F0"/>
    <w:rsid w:val="00BD4D02"/>
    <w:rsid w:val="00BD4D73"/>
    <w:rsid w:val="00BD60D1"/>
    <w:rsid w:val="00BD6369"/>
    <w:rsid w:val="00BD6A3A"/>
    <w:rsid w:val="00BD6E5A"/>
    <w:rsid w:val="00BD73B2"/>
    <w:rsid w:val="00BE006B"/>
    <w:rsid w:val="00BE168B"/>
    <w:rsid w:val="00BE2070"/>
    <w:rsid w:val="00BE2DF8"/>
    <w:rsid w:val="00BE4BAE"/>
    <w:rsid w:val="00BE4F06"/>
    <w:rsid w:val="00BE5AF4"/>
    <w:rsid w:val="00BE68E6"/>
    <w:rsid w:val="00BE699D"/>
    <w:rsid w:val="00BE6A79"/>
    <w:rsid w:val="00BE6D29"/>
    <w:rsid w:val="00BE6F32"/>
    <w:rsid w:val="00BE726E"/>
    <w:rsid w:val="00BE73D2"/>
    <w:rsid w:val="00BE78EB"/>
    <w:rsid w:val="00BE7EC2"/>
    <w:rsid w:val="00BF016C"/>
    <w:rsid w:val="00BF0427"/>
    <w:rsid w:val="00BF0DD5"/>
    <w:rsid w:val="00BF2F22"/>
    <w:rsid w:val="00BF30EA"/>
    <w:rsid w:val="00BF318E"/>
    <w:rsid w:val="00BF378D"/>
    <w:rsid w:val="00BF3B67"/>
    <w:rsid w:val="00BF3CB7"/>
    <w:rsid w:val="00BF67DB"/>
    <w:rsid w:val="00BF7047"/>
    <w:rsid w:val="00C01F54"/>
    <w:rsid w:val="00C02D99"/>
    <w:rsid w:val="00C034B5"/>
    <w:rsid w:val="00C03B74"/>
    <w:rsid w:val="00C048A8"/>
    <w:rsid w:val="00C04AFB"/>
    <w:rsid w:val="00C04CF6"/>
    <w:rsid w:val="00C06B58"/>
    <w:rsid w:val="00C06BFF"/>
    <w:rsid w:val="00C07DBD"/>
    <w:rsid w:val="00C102CF"/>
    <w:rsid w:val="00C10CA7"/>
    <w:rsid w:val="00C10EA8"/>
    <w:rsid w:val="00C114AA"/>
    <w:rsid w:val="00C121AF"/>
    <w:rsid w:val="00C13319"/>
    <w:rsid w:val="00C14517"/>
    <w:rsid w:val="00C14F73"/>
    <w:rsid w:val="00C15C45"/>
    <w:rsid w:val="00C163CA"/>
    <w:rsid w:val="00C16947"/>
    <w:rsid w:val="00C17473"/>
    <w:rsid w:val="00C20766"/>
    <w:rsid w:val="00C20AB3"/>
    <w:rsid w:val="00C20B93"/>
    <w:rsid w:val="00C22964"/>
    <w:rsid w:val="00C22D86"/>
    <w:rsid w:val="00C23578"/>
    <w:rsid w:val="00C242C9"/>
    <w:rsid w:val="00C24A98"/>
    <w:rsid w:val="00C25ADC"/>
    <w:rsid w:val="00C25BE2"/>
    <w:rsid w:val="00C26311"/>
    <w:rsid w:val="00C265E4"/>
    <w:rsid w:val="00C2662C"/>
    <w:rsid w:val="00C2726F"/>
    <w:rsid w:val="00C3026B"/>
    <w:rsid w:val="00C32887"/>
    <w:rsid w:val="00C32A71"/>
    <w:rsid w:val="00C33A6B"/>
    <w:rsid w:val="00C33C61"/>
    <w:rsid w:val="00C34C58"/>
    <w:rsid w:val="00C354E4"/>
    <w:rsid w:val="00C36954"/>
    <w:rsid w:val="00C36C4F"/>
    <w:rsid w:val="00C3753C"/>
    <w:rsid w:val="00C4093E"/>
    <w:rsid w:val="00C415E5"/>
    <w:rsid w:val="00C41BEC"/>
    <w:rsid w:val="00C426FD"/>
    <w:rsid w:val="00C433D2"/>
    <w:rsid w:val="00C44F45"/>
    <w:rsid w:val="00C4590B"/>
    <w:rsid w:val="00C45A1C"/>
    <w:rsid w:val="00C45BB1"/>
    <w:rsid w:val="00C45BEB"/>
    <w:rsid w:val="00C46821"/>
    <w:rsid w:val="00C50179"/>
    <w:rsid w:val="00C50FE4"/>
    <w:rsid w:val="00C510AA"/>
    <w:rsid w:val="00C51239"/>
    <w:rsid w:val="00C51565"/>
    <w:rsid w:val="00C51FF2"/>
    <w:rsid w:val="00C52FF3"/>
    <w:rsid w:val="00C5399C"/>
    <w:rsid w:val="00C54E2B"/>
    <w:rsid w:val="00C55DD3"/>
    <w:rsid w:val="00C56368"/>
    <w:rsid w:val="00C566BE"/>
    <w:rsid w:val="00C5670D"/>
    <w:rsid w:val="00C56FFD"/>
    <w:rsid w:val="00C579B2"/>
    <w:rsid w:val="00C600FC"/>
    <w:rsid w:val="00C613EB"/>
    <w:rsid w:val="00C630BF"/>
    <w:rsid w:val="00C63235"/>
    <w:rsid w:val="00C63FD3"/>
    <w:rsid w:val="00C6437C"/>
    <w:rsid w:val="00C647C6"/>
    <w:rsid w:val="00C6493F"/>
    <w:rsid w:val="00C652BD"/>
    <w:rsid w:val="00C6776D"/>
    <w:rsid w:val="00C70180"/>
    <w:rsid w:val="00C7033F"/>
    <w:rsid w:val="00C72305"/>
    <w:rsid w:val="00C7236A"/>
    <w:rsid w:val="00C737E5"/>
    <w:rsid w:val="00C745BF"/>
    <w:rsid w:val="00C75236"/>
    <w:rsid w:val="00C7555C"/>
    <w:rsid w:val="00C75BAC"/>
    <w:rsid w:val="00C76E1E"/>
    <w:rsid w:val="00C77262"/>
    <w:rsid w:val="00C77775"/>
    <w:rsid w:val="00C77958"/>
    <w:rsid w:val="00C77AF3"/>
    <w:rsid w:val="00C77D1D"/>
    <w:rsid w:val="00C800FF"/>
    <w:rsid w:val="00C801B4"/>
    <w:rsid w:val="00C8024B"/>
    <w:rsid w:val="00C81353"/>
    <w:rsid w:val="00C83E23"/>
    <w:rsid w:val="00C85B78"/>
    <w:rsid w:val="00C862DA"/>
    <w:rsid w:val="00C864D6"/>
    <w:rsid w:val="00C8669B"/>
    <w:rsid w:val="00C86EA0"/>
    <w:rsid w:val="00C86F3A"/>
    <w:rsid w:val="00C8722F"/>
    <w:rsid w:val="00C87259"/>
    <w:rsid w:val="00C90105"/>
    <w:rsid w:val="00C902B2"/>
    <w:rsid w:val="00C90677"/>
    <w:rsid w:val="00C908BE"/>
    <w:rsid w:val="00C92382"/>
    <w:rsid w:val="00C92A7E"/>
    <w:rsid w:val="00C93A07"/>
    <w:rsid w:val="00C940FF"/>
    <w:rsid w:val="00C94B62"/>
    <w:rsid w:val="00C9567C"/>
    <w:rsid w:val="00C960B6"/>
    <w:rsid w:val="00C96EAD"/>
    <w:rsid w:val="00C97EB1"/>
    <w:rsid w:val="00CA0042"/>
    <w:rsid w:val="00CA06FF"/>
    <w:rsid w:val="00CA13A1"/>
    <w:rsid w:val="00CA16EE"/>
    <w:rsid w:val="00CA1F83"/>
    <w:rsid w:val="00CA29F4"/>
    <w:rsid w:val="00CA31FE"/>
    <w:rsid w:val="00CA4461"/>
    <w:rsid w:val="00CA4EA7"/>
    <w:rsid w:val="00CA4EEE"/>
    <w:rsid w:val="00CA5315"/>
    <w:rsid w:val="00CA5FFB"/>
    <w:rsid w:val="00CA6764"/>
    <w:rsid w:val="00CA7889"/>
    <w:rsid w:val="00CA79AD"/>
    <w:rsid w:val="00CA7AE5"/>
    <w:rsid w:val="00CB0837"/>
    <w:rsid w:val="00CB0B4E"/>
    <w:rsid w:val="00CB0B5D"/>
    <w:rsid w:val="00CB0E4E"/>
    <w:rsid w:val="00CB0ED0"/>
    <w:rsid w:val="00CB3361"/>
    <w:rsid w:val="00CB3B9D"/>
    <w:rsid w:val="00CB3F51"/>
    <w:rsid w:val="00CB5539"/>
    <w:rsid w:val="00CB5D63"/>
    <w:rsid w:val="00CB6419"/>
    <w:rsid w:val="00CB6498"/>
    <w:rsid w:val="00CB6DA2"/>
    <w:rsid w:val="00CB72F7"/>
    <w:rsid w:val="00CB7CDC"/>
    <w:rsid w:val="00CC0AFD"/>
    <w:rsid w:val="00CC2BEF"/>
    <w:rsid w:val="00CC2DF2"/>
    <w:rsid w:val="00CC3F32"/>
    <w:rsid w:val="00CC4642"/>
    <w:rsid w:val="00CC46D9"/>
    <w:rsid w:val="00CC5276"/>
    <w:rsid w:val="00CD1A3C"/>
    <w:rsid w:val="00CD264F"/>
    <w:rsid w:val="00CD2B89"/>
    <w:rsid w:val="00CD2BA9"/>
    <w:rsid w:val="00CD54C2"/>
    <w:rsid w:val="00CD57E4"/>
    <w:rsid w:val="00CD5A5D"/>
    <w:rsid w:val="00CD6135"/>
    <w:rsid w:val="00CD6275"/>
    <w:rsid w:val="00CD689D"/>
    <w:rsid w:val="00CD746D"/>
    <w:rsid w:val="00CE10EF"/>
    <w:rsid w:val="00CE1980"/>
    <w:rsid w:val="00CE1E67"/>
    <w:rsid w:val="00CE233C"/>
    <w:rsid w:val="00CE3386"/>
    <w:rsid w:val="00CE5C24"/>
    <w:rsid w:val="00CE6B31"/>
    <w:rsid w:val="00CE6DDF"/>
    <w:rsid w:val="00CE7363"/>
    <w:rsid w:val="00CE75BF"/>
    <w:rsid w:val="00CF0165"/>
    <w:rsid w:val="00CF028F"/>
    <w:rsid w:val="00CF1700"/>
    <w:rsid w:val="00CF310B"/>
    <w:rsid w:val="00CF3845"/>
    <w:rsid w:val="00CF4C64"/>
    <w:rsid w:val="00CF5F24"/>
    <w:rsid w:val="00CF5F5C"/>
    <w:rsid w:val="00CF6E51"/>
    <w:rsid w:val="00CF70A8"/>
    <w:rsid w:val="00CF7DBD"/>
    <w:rsid w:val="00CF7E4E"/>
    <w:rsid w:val="00D0003C"/>
    <w:rsid w:val="00D00042"/>
    <w:rsid w:val="00D003AD"/>
    <w:rsid w:val="00D005AE"/>
    <w:rsid w:val="00D005B1"/>
    <w:rsid w:val="00D00974"/>
    <w:rsid w:val="00D00998"/>
    <w:rsid w:val="00D01316"/>
    <w:rsid w:val="00D018FE"/>
    <w:rsid w:val="00D0197F"/>
    <w:rsid w:val="00D022F3"/>
    <w:rsid w:val="00D03580"/>
    <w:rsid w:val="00D03BAE"/>
    <w:rsid w:val="00D0452F"/>
    <w:rsid w:val="00D05C29"/>
    <w:rsid w:val="00D05E00"/>
    <w:rsid w:val="00D060E0"/>
    <w:rsid w:val="00D07AAE"/>
    <w:rsid w:val="00D1037F"/>
    <w:rsid w:val="00D11658"/>
    <w:rsid w:val="00D12006"/>
    <w:rsid w:val="00D12BCE"/>
    <w:rsid w:val="00D12D53"/>
    <w:rsid w:val="00D12E8D"/>
    <w:rsid w:val="00D1350E"/>
    <w:rsid w:val="00D14264"/>
    <w:rsid w:val="00D14BB4"/>
    <w:rsid w:val="00D15080"/>
    <w:rsid w:val="00D15F09"/>
    <w:rsid w:val="00D16E92"/>
    <w:rsid w:val="00D17517"/>
    <w:rsid w:val="00D17808"/>
    <w:rsid w:val="00D17956"/>
    <w:rsid w:val="00D2071B"/>
    <w:rsid w:val="00D20A70"/>
    <w:rsid w:val="00D211F5"/>
    <w:rsid w:val="00D219F7"/>
    <w:rsid w:val="00D223E3"/>
    <w:rsid w:val="00D22B67"/>
    <w:rsid w:val="00D22D56"/>
    <w:rsid w:val="00D24415"/>
    <w:rsid w:val="00D259B5"/>
    <w:rsid w:val="00D25C9C"/>
    <w:rsid w:val="00D262F4"/>
    <w:rsid w:val="00D2667D"/>
    <w:rsid w:val="00D26B59"/>
    <w:rsid w:val="00D26DCF"/>
    <w:rsid w:val="00D309FA"/>
    <w:rsid w:val="00D329B3"/>
    <w:rsid w:val="00D32BAA"/>
    <w:rsid w:val="00D32E66"/>
    <w:rsid w:val="00D3373A"/>
    <w:rsid w:val="00D338E0"/>
    <w:rsid w:val="00D3427E"/>
    <w:rsid w:val="00D35491"/>
    <w:rsid w:val="00D365A9"/>
    <w:rsid w:val="00D36655"/>
    <w:rsid w:val="00D37587"/>
    <w:rsid w:val="00D40195"/>
    <w:rsid w:val="00D41362"/>
    <w:rsid w:val="00D42FB2"/>
    <w:rsid w:val="00D42FB4"/>
    <w:rsid w:val="00D430BD"/>
    <w:rsid w:val="00D43115"/>
    <w:rsid w:val="00D434F9"/>
    <w:rsid w:val="00D43C6A"/>
    <w:rsid w:val="00D442D6"/>
    <w:rsid w:val="00D44817"/>
    <w:rsid w:val="00D44888"/>
    <w:rsid w:val="00D44A66"/>
    <w:rsid w:val="00D4518B"/>
    <w:rsid w:val="00D473AD"/>
    <w:rsid w:val="00D4784E"/>
    <w:rsid w:val="00D50422"/>
    <w:rsid w:val="00D50567"/>
    <w:rsid w:val="00D51E3D"/>
    <w:rsid w:val="00D51F6A"/>
    <w:rsid w:val="00D52408"/>
    <w:rsid w:val="00D55300"/>
    <w:rsid w:val="00D55EB3"/>
    <w:rsid w:val="00D5625F"/>
    <w:rsid w:val="00D5681C"/>
    <w:rsid w:val="00D570AF"/>
    <w:rsid w:val="00D57871"/>
    <w:rsid w:val="00D60429"/>
    <w:rsid w:val="00D60751"/>
    <w:rsid w:val="00D611FB"/>
    <w:rsid w:val="00D61671"/>
    <w:rsid w:val="00D618DF"/>
    <w:rsid w:val="00D61D09"/>
    <w:rsid w:val="00D6226D"/>
    <w:rsid w:val="00D62E98"/>
    <w:rsid w:val="00D6375B"/>
    <w:rsid w:val="00D642AB"/>
    <w:rsid w:val="00D643EC"/>
    <w:rsid w:val="00D64C56"/>
    <w:rsid w:val="00D64D72"/>
    <w:rsid w:val="00D6505E"/>
    <w:rsid w:val="00D65194"/>
    <w:rsid w:val="00D66B18"/>
    <w:rsid w:val="00D703D2"/>
    <w:rsid w:val="00D7119C"/>
    <w:rsid w:val="00D71811"/>
    <w:rsid w:val="00D71D6E"/>
    <w:rsid w:val="00D71D8D"/>
    <w:rsid w:val="00D727EF"/>
    <w:rsid w:val="00D72BE3"/>
    <w:rsid w:val="00D72D6A"/>
    <w:rsid w:val="00D72FF8"/>
    <w:rsid w:val="00D736E3"/>
    <w:rsid w:val="00D7395D"/>
    <w:rsid w:val="00D73C93"/>
    <w:rsid w:val="00D748F0"/>
    <w:rsid w:val="00D74F0B"/>
    <w:rsid w:val="00D75E09"/>
    <w:rsid w:val="00D76D30"/>
    <w:rsid w:val="00D80105"/>
    <w:rsid w:val="00D822DA"/>
    <w:rsid w:val="00D84D9D"/>
    <w:rsid w:val="00D84F06"/>
    <w:rsid w:val="00D85C7D"/>
    <w:rsid w:val="00D85EE0"/>
    <w:rsid w:val="00D86140"/>
    <w:rsid w:val="00D8725E"/>
    <w:rsid w:val="00D879B4"/>
    <w:rsid w:val="00D9014A"/>
    <w:rsid w:val="00D90350"/>
    <w:rsid w:val="00D906AA"/>
    <w:rsid w:val="00D90F0F"/>
    <w:rsid w:val="00D920C6"/>
    <w:rsid w:val="00D923A6"/>
    <w:rsid w:val="00D9472A"/>
    <w:rsid w:val="00D94CE8"/>
    <w:rsid w:val="00D95CBE"/>
    <w:rsid w:val="00D9676E"/>
    <w:rsid w:val="00D9743B"/>
    <w:rsid w:val="00D977EB"/>
    <w:rsid w:val="00D97B93"/>
    <w:rsid w:val="00DA0ADF"/>
    <w:rsid w:val="00DA112F"/>
    <w:rsid w:val="00DA1322"/>
    <w:rsid w:val="00DA2B39"/>
    <w:rsid w:val="00DA3814"/>
    <w:rsid w:val="00DA3AB0"/>
    <w:rsid w:val="00DA50B7"/>
    <w:rsid w:val="00DA5171"/>
    <w:rsid w:val="00DA5499"/>
    <w:rsid w:val="00DA5918"/>
    <w:rsid w:val="00DA6591"/>
    <w:rsid w:val="00DA6F1C"/>
    <w:rsid w:val="00DB01C6"/>
    <w:rsid w:val="00DB06E0"/>
    <w:rsid w:val="00DB0FF9"/>
    <w:rsid w:val="00DB2BDA"/>
    <w:rsid w:val="00DB3C00"/>
    <w:rsid w:val="00DB408A"/>
    <w:rsid w:val="00DB4492"/>
    <w:rsid w:val="00DB4D82"/>
    <w:rsid w:val="00DB52AB"/>
    <w:rsid w:val="00DB5F3C"/>
    <w:rsid w:val="00DC0127"/>
    <w:rsid w:val="00DC0F89"/>
    <w:rsid w:val="00DC1B3D"/>
    <w:rsid w:val="00DC1F1E"/>
    <w:rsid w:val="00DC3A0F"/>
    <w:rsid w:val="00DC3D8B"/>
    <w:rsid w:val="00DC3E4A"/>
    <w:rsid w:val="00DC4156"/>
    <w:rsid w:val="00DC4326"/>
    <w:rsid w:val="00DC4C7F"/>
    <w:rsid w:val="00DC51FE"/>
    <w:rsid w:val="00DC5214"/>
    <w:rsid w:val="00DC54DC"/>
    <w:rsid w:val="00DC62DE"/>
    <w:rsid w:val="00DC7B17"/>
    <w:rsid w:val="00DD4027"/>
    <w:rsid w:val="00DD5402"/>
    <w:rsid w:val="00DD57DA"/>
    <w:rsid w:val="00DD7D8E"/>
    <w:rsid w:val="00DE0449"/>
    <w:rsid w:val="00DE10CA"/>
    <w:rsid w:val="00DE1D6C"/>
    <w:rsid w:val="00DE2ADF"/>
    <w:rsid w:val="00DE2D62"/>
    <w:rsid w:val="00DE3427"/>
    <w:rsid w:val="00DE38CF"/>
    <w:rsid w:val="00DE3E21"/>
    <w:rsid w:val="00DE4380"/>
    <w:rsid w:val="00DE66EE"/>
    <w:rsid w:val="00DE6886"/>
    <w:rsid w:val="00DE7750"/>
    <w:rsid w:val="00DE79A1"/>
    <w:rsid w:val="00DF14EB"/>
    <w:rsid w:val="00DF29C2"/>
    <w:rsid w:val="00DF2ECE"/>
    <w:rsid w:val="00DF3E76"/>
    <w:rsid w:val="00DF4076"/>
    <w:rsid w:val="00DF4E28"/>
    <w:rsid w:val="00DF5775"/>
    <w:rsid w:val="00DF6ED2"/>
    <w:rsid w:val="00DF6EDA"/>
    <w:rsid w:val="00DF7F86"/>
    <w:rsid w:val="00E02252"/>
    <w:rsid w:val="00E0276A"/>
    <w:rsid w:val="00E049DC"/>
    <w:rsid w:val="00E051A7"/>
    <w:rsid w:val="00E058C3"/>
    <w:rsid w:val="00E06A08"/>
    <w:rsid w:val="00E06F2D"/>
    <w:rsid w:val="00E07910"/>
    <w:rsid w:val="00E07B81"/>
    <w:rsid w:val="00E07E54"/>
    <w:rsid w:val="00E107F7"/>
    <w:rsid w:val="00E10AF5"/>
    <w:rsid w:val="00E10FFE"/>
    <w:rsid w:val="00E112DB"/>
    <w:rsid w:val="00E11887"/>
    <w:rsid w:val="00E11E3E"/>
    <w:rsid w:val="00E127CC"/>
    <w:rsid w:val="00E129F4"/>
    <w:rsid w:val="00E12B2D"/>
    <w:rsid w:val="00E12BAE"/>
    <w:rsid w:val="00E14169"/>
    <w:rsid w:val="00E146CF"/>
    <w:rsid w:val="00E1646A"/>
    <w:rsid w:val="00E16D0E"/>
    <w:rsid w:val="00E172B1"/>
    <w:rsid w:val="00E17E39"/>
    <w:rsid w:val="00E20110"/>
    <w:rsid w:val="00E211A7"/>
    <w:rsid w:val="00E2148C"/>
    <w:rsid w:val="00E22359"/>
    <w:rsid w:val="00E238F7"/>
    <w:rsid w:val="00E24BBE"/>
    <w:rsid w:val="00E26203"/>
    <w:rsid w:val="00E270FB"/>
    <w:rsid w:val="00E304B4"/>
    <w:rsid w:val="00E31541"/>
    <w:rsid w:val="00E31760"/>
    <w:rsid w:val="00E31B93"/>
    <w:rsid w:val="00E336F9"/>
    <w:rsid w:val="00E33D42"/>
    <w:rsid w:val="00E33D7F"/>
    <w:rsid w:val="00E3492B"/>
    <w:rsid w:val="00E34F29"/>
    <w:rsid w:val="00E365DD"/>
    <w:rsid w:val="00E36F88"/>
    <w:rsid w:val="00E37E87"/>
    <w:rsid w:val="00E40DE0"/>
    <w:rsid w:val="00E41A9E"/>
    <w:rsid w:val="00E41F5C"/>
    <w:rsid w:val="00E426DA"/>
    <w:rsid w:val="00E42F11"/>
    <w:rsid w:val="00E439DE"/>
    <w:rsid w:val="00E43DCE"/>
    <w:rsid w:val="00E4435E"/>
    <w:rsid w:val="00E45457"/>
    <w:rsid w:val="00E468D3"/>
    <w:rsid w:val="00E479C4"/>
    <w:rsid w:val="00E50802"/>
    <w:rsid w:val="00E50C51"/>
    <w:rsid w:val="00E5117F"/>
    <w:rsid w:val="00E51C9E"/>
    <w:rsid w:val="00E51DDA"/>
    <w:rsid w:val="00E52559"/>
    <w:rsid w:val="00E52EAF"/>
    <w:rsid w:val="00E534BC"/>
    <w:rsid w:val="00E53939"/>
    <w:rsid w:val="00E54A04"/>
    <w:rsid w:val="00E54ACE"/>
    <w:rsid w:val="00E57289"/>
    <w:rsid w:val="00E57FC6"/>
    <w:rsid w:val="00E61289"/>
    <w:rsid w:val="00E6221F"/>
    <w:rsid w:val="00E62A31"/>
    <w:rsid w:val="00E631CC"/>
    <w:rsid w:val="00E63903"/>
    <w:rsid w:val="00E646EA"/>
    <w:rsid w:val="00E64F2D"/>
    <w:rsid w:val="00E65082"/>
    <w:rsid w:val="00E65670"/>
    <w:rsid w:val="00E65AAF"/>
    <w:rsid w:val="00E66EC0"/>
    <w:rsid w:val="00E66FA2"/>
    <w:rsid w:val="00E67191"/>
    <w:rsid w:val="00E67380"/>
    <w:rsid w:val="00E6778B"/>
    <w:rsid w:val="00E70D94"/>
    <w:rsid w:val="00E71836"/>
    <w:rsid w:val="00E72402"/>
    <w:rsid w:val="00E72D73"/>
    <w:rsid w:val="00E74363"/>
    <w:rsid w:val="00E749F5"/>
    <w:rsid w:val="00E75435"/>
    <w:rsid w:val="00E754E8"/>
    <w:rsid w:val="00E761A5"/>
    <w:rsid w:val="00E82171"/>
    <w:rsid w:val="00E827BD"/>
    <w:rsid w:val="00E85A29"/>
    <w:rsid w:val="00E85F90"/>
    <w:rsid w:val="00E8627C"/>
    <w:rsid w:val="00E86897"/>
    <w:rsid w:val="00E8732B"/>
    <w:rsid w:val="00E87ED8"/>
    <w:rsid w:val="00E90B37"/>
    <w:rsid w:val="00E90F72"/>
    <w:rsid w:val="00E9181F"/>
    <w:rsid w:val="00E928AE"/>
    <w:rsid w:val="00E92A2F"/>
    <w:rsid w:val="00E9441D"/>
    <w:rsid w:val="00E94425"/>
    <w:rsid w:val="00E962B4"/>
    <w:rsid w:val="00E97552"/>
    <w:rsid w:val="00EA0175"/>
    <w:rsid w:val="00EA02E5"/>
    <w:rsid w:val="00EA0407"/>
    <w:rsid w:val="00EA08D0"/>
    <w:rsid w:val="00EA22CE"/>
    <w:rsid w:val="00EA2A5C"/>
    <w:rsid w:val="00EA3621"/>
    <w:rsid w:val="00EA4834"/>
    <w:rsid w:val="00EA4FA5"/>
    <w:rsid w:val="00EA5EE8"/>
    <w:rsid w:val="00EA70BC"/>
    <w:rsid w:val="00EA70E9"/>
    <w:rsid w:val="00EA7141"/>
    <w:rsid w:val="00EA71F5"/>
    <w:rsid w:val="00EA73FE"/>
    <w:rsid w:val="00EA7730"/>
    <w:rsid w:val="00EA7DE5"/>
    <w:rsid w:val="00EB0442"/>
    <w:rsid w:val="00EB0A44"/>
    <w:rsid w:val="00EB0ADE"/>
    <w:rsid w:val="00EB1A7D"/>
    <w:rsid w:val="00EB2CF6"/>
    <w:rsid w:val="00EB41CC"/>
    <w:rsid w:val="00EB51A4"/>
    <w:rsid w:val="00EB593A"/>
    <w:rsid w:val="00EB6630"/>
    <w:rsid w:val="00EB73EC"/>
    <w:rsid w:val="00EC1FB5"/>
    <w:rsid w:val="00EC298A"/>
    <w:rsid w:val="00EC316C"/>
    <w:rsid w:val="00EC4CA1"/>
    <w:rsid w:val="00EC5DA5"/>
    <w:rsid w:val="00EC64A6"/>
    <w:rsid w:val="00EC64C9"/>
    <w:rsid w:val="00EC7260"/>
    <w:rsid w:val="00EC79C2"/>
    <w:rsid w:val="00ED11FB"/>
    <w:rsid w:val="00ED290A"/>
    <w:rsid w:val="00ED2CC5"/>
    <w:rsid w:val="00ED41D7"/>
    <w:rsid w:val="00ED47B4"/>
    <w:rsid w:val="00ED5C92"/>
    <w:rsid w:val="00ED6BDD"/>
    <w:rsid w:val="00ED7119"/>
    <w:rsid w:val="00ED75B6"/>
    <w:rsid w:val="00ED7651"/>
    <w:rsid w:val="00EE1773"/>
    <w:rsid w:val="00EE2677"/>
    <w:rsid w:val="00EE3975"/>
    <w:rsid w:val="00EE43B5"/>
    <w:rsid w:val="00EE47C1"/>
    <w:rsid w:val="00EE4BBA"/>
    <w:rsid w:val="00EE5F2A"/>
    <w:rsid w:val="00EE601C"/>
    <w:rsid w:val="00EE636C"/>
    <w:rsid w:val="00EF0BF0"/>
    <w:rsid w:val="00EF0F14"/>
    <w:rsid w:val="00EF102A"/>
    <w:rsid w:val="00EF18E8"/>
    <w:rsid w:val="00EF2E55"/>
    <w:rsid w:val="00EF3CF5"/>
    <w:rsid w:val="00EF40D9"/>
    <w:rsid w:val="00EF410B"/>
    <w:rsid w:val="00EF43F5"/>
    <w:rsid w:val="00EF445C"/>
    <w:rsid w:val="00EF4A4A"/>
    <w:rsid w:val="00EF7808"/>
    <w:rsid w:val="00F01684"/>
    <w:rsid w:val="00F01C38"/>
    <w:rsid w:val="00F01EAF"/>
    <w:rsid w:val="00F02D0A"/>
    <w:rsid w:val="00F036E7"/>
    <w:rsid w:val="00F04672"/>
    <w:rsid w:val="00F05EB3"/>
    <w:rsid w:val="00F06F66"/>
    <w:rsid w:val="00F07AE8"/>
    <w:rsid w:val="00F10498"/>
    <w:rsid w:val="00F10BCA"/>
    <w:rsid w:val="00F11FA7"/>
    <w:rsid w:val="00F11FF2"/>
    <w:rsid w:val="00F1287A"/>
    <w:rsid w:val="00F1316F"/>
    <w:rsid w:val="00F133D2"/>
    <w:rsid w:val="00F13BDE"/>
    <w:rsid w:val="00F14812"/>
    <w:rsid w:val="00F1577C"/>
    <w:rsid w:val="00F157B4"/>
    <w:rsid w:val="00F160E3"/>
    <w:rsid w:val="00F1642F"/>
    <w:rsid w:val="00F16C96"/>
    <w:rsid w:val="00F17A15"/>
    <w:rsid w:val="00F17C4F"/>
    <w:rsid w:val="00F21A39"/>
    <w:rsid w:val="00F21E51"/>
    <w:rsid w:val="00F224A7"/>
    <w:rsid w:val="00F22587"/>
    <w:rsid w:val="00F228CF"/>
    <w:rsid w:val="00F229F4"/>
    <w:rsid w:val="00F23ADB"/>
    <w:rsid w:val="00F25D47"/>
    <w:rsid w:val="00F26406"/>
    <w:rsid w:val="00F2654F"/>
    <w:rsid w:val="00F271D8"/>
    <w:rsid w:val="00F27AE9"/>
    <w:rsid w:val="00F301E2"/>
    <w:rsid w:val="00F317BC"/>
    <w:rsid w:val="00F31F8A"/>
    <w:rsid w:val="00F328D7"/>
    <w:rsid w:val="00F3320C"/>
    <w:rsid w:val="00F33442"/>
    <w:rsid w:val="00F33A17"/>
    <w:rsid w:val="00F33EC6"/>
    <w:rsid w:val="00F34D1F"/>
    <w:rsid w:val="00F35EA5"/>
    <w:rsid w:val="00F36110"/>
    <w:rsid w:val="00F36251"/>
    <w:rsid w:val="00F36327"/>
    <w:rsid w:val="00F377EE"/>
    <w:rsid w:val="00F42114"/>
    <w:rsid w:val="00F42EF5"/>
    <w:rsid w:val="00F4321F"/>
    <w:rsid w:val="00F438AD"/>
    <w:rsid w:val="00F44546"/>
    <w:rsid w:val="00F464ED"/>
    <w:rsid w:val="00F467F7"/>
    <w:rsid w:val="00F46A39"/>
    <w:rsid w:val="00F46D68"/>
    <w:rsid w:val="00F46F8F"/>
    <w:rsid w:val="00F477BF"/>
    <w:rsid w:val="00F478B7"/>
    <w:rsid w:val="00F47C32"/>
    <w:rsid w:val="00F47C78"/>
    <w:rsid w:val="00F50F5E"/>
    <w:rsid w:val="00F51ADF"/>
    <w:rsid w:val="00F532CE"/>
    <w:rsid w:val="00F55020"/>
    <w:rsid w:val="00F554A0"/>
    <w:rsid w:val="00F56628"/>
    <w:rsid w:val="00F56C69"/>
    <w:rsid w:val="00F575D6"/>
    <w:rsid w:val="00F57B11"/>
    <w:rsid w:val="00F60C18"/>
    <w:rsid w:val="00F62307"/>
    <w:rsid w:val="00F633F5"/>
    <w:rsid w:val="00F638ED"/>
    <w:rsid w:val="00F63E9D"/>
    <w:rsid w:val="00F64BEE"/>
    <w:rsid w:val="00F66221"/>
    <w:rsid w:val="00F669C4"/>
    <w:rsid w:val="00F66C43"/>
    <w:rsid w:val="00F67C99"/>
    <w:rsid w:val="00F7084F"/>
    <w:rsid w:val="00F70A3C"/>
    <w:rsid w:val="00F71E22"/>
    <w:rsid w:val="00F725B5"/>
    <w:rsid w:val="00F734EF"/>
    <w:rsid w:val="00F739E0"/>
    <w:rsid w:val="00F75D2F"/>
    <w:rsid w:val="00F75ED4"/>
    <w:rsid w:val="00F809D2"/>
    <w:rsid w:val="00F80BDE"/>
    <w:rsid w:val="00F814C2"/>
    <w:rsid w:val="00F8303C"/>
    <w:rsid w:val="00F83178"/>
    <w:rsid w:val="00F842D6"/>
    <w:rsid w:val="00F8787D"/>
    <w:rsid w:val="00F90C44"/>
    <w:rsid w:val="00F92574"/>
    <w:rsid w:val="00F93182"/>
    <w:rsid w:val="00F94869"/>
    <w:rsid w:val="00F9536F"/>
    <w:rsid w:val="00F955DB"/>
    <w:rsid w:val="00F95A77"/>
    <w:rsid w:val="00F9670D"/>
    <w:rsid w:val="00F96B42"/>
    <w:rsid w:val="00F9747B"/>
    <w:rsid w:val="00F97846"/>
    <w:rsid w:val="00FA0079"/>
    <w:rsid w:val="00FA16C0"/>
    <w:rsid w:val="00FA259A"/>
    <w:rsid w:val="00FA3576"/>
    <w:rsid w:val="00FA374A"/>
    <w:rsid w:val="00FA41F7"/>
    <w:rsid w:val="00FA5ACF"/>
    <w:rsid w:val="00FA7542"/>
    <w:rsid w:val="00FB06C0"/>
    <w:rsid w:val="00FB2A96"/>
    <w:rsid w:val="00FB2ECA"/>
    <w:rsid w:val="00FB42C2"/>
    <w:rsid w:val="00FB4674"/>
    <w:rsid w:val="00FB5B34"/>
    <w:rsid w:val="00FB5DC7"/>
    <w:rsid w:val="00FB5FF7"/>
    <w:rsid w:val="00FB6B11"/>
    <w:rsid w:val="00FB7297"/>
    <w:rsid w:val="00FC01EE"/>
    <w:rsid w:val="00FC0397"/>
    <w:rsid w:val="00FC0DDD"/>
    <w:rsid w:val="00FC3CA7"/>
    <w:rsid w:val="00FC5119"/>
    <w:rsid w:val="00FC5BBF"/>
    <w:rsid w:val="00FD151E"/>
    <w:rsid w:val="00FD1B3C"/>
    <w:rsid w:val="00FD2393"/>
    <w:rsid w:val="00FD253E"/>
    <w:rsid w:val="00FD26D4"/>
    <w:rsid w:val="00FD4D41"/>
    <w:rsid w:val="00FD6915"/>
    <w:rsid w:val="00FD6FC4"/>
    <w:rsid w:val="00FE2185"/>
    <w:rsid w:val="00FE3938"/>
    <w:rsid w:val="00FE45D8"/>
    <w:rsid w:val="00FE47C6"/>
    <w:rsid w:val="00FE4BDC"/>
    <w:rsid w:val="00FE5869"/>
    <w:rsid w:val="00FE6B8B"/>
    <w:rsid w:val="00FE723B"/>
    <w:rsid w:val="00FF047B"/>
    <w:rsid w:val="00FF08AF"/>
    <w:rsid w:val="00FF0C56"/>
    <w:rsid w:val="00FF140D"/>
    <w:rsid w:val="00FF22EC"/>
    <w:rsid w:val="00FF2812"/>
    <w:rsid w:val="00FF2827"/>
    <w:rsid w:val="00FF2E17"/>
    <w:rsid w:val="00FF308D"/>
    <w:rsid w:val="00FF44C5"/>
    <w:rsid w:val="00FF4F2C"/>
    <w:rsid w:val="00FF53A1"/>
    <w:rsid w:val="00FF6796"/>
    <w:rsid w:val="00FF6AAA"/>
    <w:rsid w:val="00FF7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572719D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rsid w:val="00956403"/>
  </w:style>
  <w:style w:type="paragraph" w:styleId="1">
    <w:name w:val="heading 1"/>
    <w:basedOn w:val="a"/>
    <w:next w:val="a"/>
    <w:link w:val="10"/>
    <w:uiPriority w:val="9"/>
    <w:qFormat/>
    <w:rsid w:val="00384FFB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956403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956403"/>
  </w:style>
  <w:style w:type="character" w:customStyle="1" w:styleId="a5">
    <w:name w:val="コメント文字列 (文字)"/>
    <w:basedOn w:val="a0"/>
    <w:link w:val="a4"/>
    <w:uiPriority w:val="99"/>
    <w:rsid w:val="00956403"/>
    <w:rPr>
      <w:rFonts w:ascii="Arial" w:hAnsi="Arial" w:cs="Arial"/>
      <w:kern w:val="0"/>
      <w:sz w:val="22"/>
    </w:rPr>
  </w:style>
  <w:style w:type="paragraph" w:styleId="a6">
    <w:name w:val="Balloon Text"/>
    <w:basedOn w:val="a"/>
    <w:link w:val="a7"/>
    <w:uiPriority w:val="99"/>
    <w:semiHidden/>
    <w:unhideWhenUsed/>
    <w:rsid w:val="00956403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95640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8">
    <w:name w:val="Hyperlink"/>
    <w:basedOn w:val="a0"/>
    <w:uiPriority w:val="99"/>
    <w:unhideWhenUsed/>
    <w:rsid w:val="00EB41CC"/>
    <w:rPr>
      <w:color w:val="0563C1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EB41CC"/>
    <w:rPr>
      <w:color w:val="605E5C"/>
      <w:shd w:val="clear" w:color="auto" w:fill="E1DFDD"/>
    </w:rPr>
  </w:style>
  <w:style w:type="paragraph" w:styleId="a9">
    <w:name w:val="annotation subject"/>
    <w:basedOn w:val="a4"/>
    <w:next w:val="a4"/>
    <w:link w:val="aa"/>
    <w:uiPriority w:val="99"/>
    <w:semiHidden/>
    <w:unhideWhenUsed/>
    <w:rsid w:val="009A639F"/>
    <w:rPr>
      <w:b/>
      <w:bCs/>
    </w:rPr>
  </w:style>
  <w:style w:type="character" w:customStyle="1" w:styleId="aa">
    <w:name w:val="コメント内容 (文字)"/>
    <w:basedOn w:val="a5"/>
    <w:link w:val="a9"/>
    <w:uiPriority w:val="99"/>
    <w:semiHidden/>
    <w:rsid w:val="009A639F"/>
    <w:rPr>
      <w:rFonts w:ascii="Arial" w:hAnsi="Arial" w:cs="Arial"/>
      <w:b/>
      <w:bCs/>
      <w:kern w:val="0"/>
      <w:sz w:val="22"/>
    </w:rPr>
  </w:style>
  <w:style w:type="paragraph" w:styleId="ab">
    <w:name w:val="header"/>
    <w:basedOn w:val="a"/>
    <w:link w:val="ac"/>
    <w:uiPriority w:val="99"/>
    <w:unhideWhenUsed/>
    <w:rsid w:val="00452B70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52B70"/>
  </w:style>
  <w:style w:type="paragraph" w:styleId="ad">
    <w:name w:val="footer"/>
    <w:basedOn w:val="a"/>
    <w:link w:val="ae"/>
    <w:uiPriority w:val="99"/>
    <w:unhideWhenUsed/>
    <w:rsid w:val="00452B70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52B70"/>
  </w:style>
  <w:style w:type="character" w:styleId="af">
    <w:name w:val="FollowedHyperlink"/>
    <w:basedOn w:val="a0"/>
    <w:uiPriority w:val="99"/>
    <w:semiHidden/>
    <w:unhideWhenUsed/>
    <w:rsid w:val="008F0E9C"/>
    <w:rPr>
      <w:color w:val="954F72" w:themeColor="followedHyperlink"/>
      <w:u w:val="single"/>
    </w:rPr>
  </w:style>
  <w:style w:type="character" w:customStyle="1" w:styleId="10">
    <w:name w:val="見出し 1 (文字)"/>
    <w:basedOn w:val="a0"/>
    <w:link w:val="1"/>
    <w:uiPriority w:val="9"/>
    <w:rsid w:val="00384FFB"/>
    <w:rPr>
      <w:rFonts w:asciiTheme="majorHAnsi" w:eastAsiaTheme="majorEastAsia" w:hAnsiTheme="majorHAnsi" w:cstheme="majorBidi"/>
      <w:sz w:val="24"/>
      <w:szCs w:val="24"/>
    </w:rPr>
  </w:style>
  <w:style w:type="paragraph" w:styleId="af0">
    <w:name w:val="Revision"/>
    <w:hidden/>
    <w:uiPriority w:val="99"/>
    <w:semiHidden/>
    <w:rsid w:val="00921585"/>
  </w:style>
  <w:style w:type="character" w:customStyle="1" w:styleId="2">
    <w:name w:val="未解決のメンション2"/>
    <w:basedOn w:val="a0"/>
    <w:uiPriority w:val="99"/>
    <w:rsid w:val="00EE5F2A"/>
    <w:rPr>
      <w:color w:val="605E5C"/>
      <w:shd w:val="clear" w:color="auto" w:fill="E1DFDD"/>
    </w:rPr>
  </w:style>
  <w:style w:type="character" w:styleId="af1">
    <w:name w:val="line number"/>
    <w:basedOn w:val="a0"/>
    <w:uiPriority w:val="99"/>
    <w:semiHidden/>
    <w:unhideWhenUsed/>
    <w:rsid w:val="00C01F54"/>
  </w:style>
  <w:style w:type="paragraph" w:styleId="af2">
    <w:name w:val="Bibliography"/>
    <w:basedOn w:val="a"/>
    <w:next w:val="a"/>
    <w:uiPriority w:val="37"/>
    <w:unhideWhenUsed/>
    <w:rsid w:val="0030707B"/>
    <w:pPr>
      <w:tabs>
        <w:tab w:val="left" w:pos="504"/>
      </w:tabs>
      <w:spacing w:after="240"/>
      <w:ind w:left="504" w:hanging="504"/>
    </w:pPr>
  </w:style>
  <w:style w:type="paragraph" w:styleId="Web">
    <w:name w:val="Normal (Web)"/>
    <w:basedOn w:val="a"/>
    <w:uiPriority w:val="99"/>
    <w:semiHidden/>
    <w:unhideWhenUsed/>
    <w:rsid w:val="00FF2827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6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47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6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91475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7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31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27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76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6CC9A-4E10-4712-812E-57EC3FE09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清水 祐希</dc:creator>
  <cp:keywords/>
  <dc:description/>
  <cp:lastModifiedBy>清水 祐希</cp:lastModifiedBy>
  <cp:revision>4</cp:revision>
  <cp:lastPrinted>2020-01-28T07:50:00Z</cp:lastPrinted>
  <dcterms:created xsi:type="dcterms:W3CDTF">2020-01-29T09:59:00Z</dcterms:created>
  <dcterms:modified xsi:type="dcterms:W3CDTF">2020-01-2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chicago-author-date</vt:lpwstr>
  </property>
  <property fmtid="{D5CDD505-2E9C-101B-9397-08002B2CF9AE}" pid="24" name="Mendeley Unique User Id_1">
    <vt:lpwstr>df762839-1aab-3e21-abf0-1a8850d6bf61</vt:lpwstr>
  </property>
  <property fmtid="{D5CDD505-2E9C-101B-9397-08002B2CF9AE}" pid="25" name="ZOTERO_PREF_1">
    <vt:lpwstr>&lt;data data-version="3" zotero-version="5.0.82"&gt;&lt;session id="5lwH1MjH"/&gt;&lt;style id="http://www.zotero.org/styles/public-health-nutrition" hasBibliography="1" bibliographyStyleHasBeenSet="1"/&gt;&lt;prefs&gt;&lt;pref name="fieldType" value="Field"/&gt;&lt;pref name="automatic</vt:lpwstr>
  </property>
  <property fmtid="{D5CDD505-2E9C-101B-9397-08002B2CF9AE}" pid="26" name="ZOTERO_PREF_2">
    <vt:lpwstr>JournalAbbreviations" value="true"/&gt;&lt;/prefs&gt;&lt;/data&gt;</vt:lpwstr>
  </property>
</Properties>
</file>